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0AC1C" w14:textId="7C29D47D" w:rsidR="00F70F4D" w:rsidRPr="00150905" w:rsidRDefault="00F70F4D" w:rsidP="00F70F4D">
      <w:pPr>
        <w:pStyle w:val="Heading2"/>
        <w:rPr>
          <w:color w:val="000000" w:themeColor="text1"/>
        </w:rPr>
      </w:pPr>
      <w:bookmarkStart w:id="0" w:name="_Toc267986658"/>
      <w:r w:rsidRPr="00150905">
        <w:rPr>
          <w:color w:val="000000" w:themeColor="text1"/>
        </w:rPr>
        <w:t>NOTES</w:t>
      </w:r>
      <w:bookmarkEnd w:id="0"/>
      <w:r w:rsidR="00CF24B4">
        <w:rPr>
          <w:color w:val="000000" w:themeColor="text1"/>
        </w:rPr>
        <w:t>:</w:t>
      </w:r>
    </w:p>
    <w:tbl>
      <w:tblPr>
        <w:tblStyle w:val="TableGrid"/>
        <w:tblW w:w="0" w:type="auto"/>
        <w:tblBorders>
          <w:insideH w:val="dotted" w:sz="4" w:space="0" w:color="auto"/>
        </w:tblBorders>
        <w:tblLook w:val="04A0" w:firstRow="1" w:lastRow="0" w:firstColumn="1" w:lastColumn="0" w:noHBand="0" w:noVBand="1"/>
      </w:tblPr>
      <w:tblGrid>
        <w:gridCol w:w="3010"/>
        <w:gridCol w:w="2178"/>
        <w:gridCol w:w="5242"/>
      </w:tblGrid>
      <w:tr w:rsidR="00F70F4D" w:rsidRPr="00150905" w14:paraId="1C288E2D" w14:textId="77777777" w:rsidTr="002056EB">
        <w:tc>
          <w:tcPr>
            <w:tcW w:w="5328" w:type="dxa"/>
            <w:gridSpan w:val="2"/>
            <w:vMerge w:val="restart"/>
          </w:tcPr>
          <w:p w14:paraId="6947987E" w14:textId="77777777" w:rsidR="00F70F4D" w:rsidRPr="00150905" w:rsidRDefault="00F70F4D" w:rsidP="00D631F7">
            <w:pPr>
              <w:rPr>
                <w:color w:val="000000" w:themeColor="text1"/>
              </w:rPr>
            </w:pPr>
            <w:r w:rsidRPr="00150905">
              <w:rPr>
                <w:color w:val="000000" w:themeColor="text1"/>
              </w:rPr>
              <w:t>Chapter</w:t>
            </w:r>
          </w:p>
        </w:tc>
        <w:tc>
          <w:tcPr>
            <w:tcW w:w="5328" w:type="dxa"/>
            <w:tcBorders>
              <w:bottom w:val="single" w:sz="4" w:space="0" w:color="000000" w:themeColor="text1"/>
            </w:tcBorders>
          </w:tcPr>
          <w:p w14:paraId="7AB2104F" w14:textId="079A67F2" w:rsidR="00F70F4D" w:rsidRPr="00150905" w:rsidRDefault="00F70F4D" w:rsidP="00D631F7">
            <w:pPr>
              <w:rPr>
                <w:color w:val="000000" w:themeColor="text1"/>
              </w:rPr>
            </w:pPr>
            <w:r w:rsidRPr="00150905">
              <w:rPr>
                <w:color w:val="000000" w:themeColor="text1"/>
              </w:rPr>
              <w:t>Name:</w:t>
            </w:r>
            <w:r w:rsidR="00251436">
              <w:rPr>
                <w:color w:val="000000" w:themeColor="text1"/>
              </w:rPr>
              <w:t xml:space="preserve"> Petar </w:t>
            </w:r>
          </w:p>
        </w:tc>
      </w:tr>
      <w:tr w:rsidR="00F70F4D" w:rsidRPr="00150905" w14:paraId="37A8FD17" w14:textId="77777777" w:rsidTr="002056EB">
        <w:tc>
          <w:tcPr>
            <w:tcW w:w="5328" w:type="dxa"/>
            <w:gridSpan w:val="2"/>
            <w:vMerge/>
            <w:tcBorders>
              <w:bottom w:val="single" w:sz="4" w:space="0" w:color="000000" w:themeColor="text1"/>
            </w:tcBorders>
          </w:tcPr>
          <w:p w14:paraId="5AE32857" w14:textId="77777777" w:rsidR="00F70F4D" w:rsidRPr="00150905" w:rsidRDefault="00F70F4D" w:rsidP="00D631F7">
            <w:pPr>
              <w:rPr>
                <w:color w:val="000000" w:themeColor="text1"/>
              </w:rPr>
            </w:pPr>
          </w:p>
        </w:tc>
        <w:tc>
          <w:tcPr>
            <w:tcW w:w="5328" w:type="dxa"/>
            <w:tcBorders>
              <w:top w:val="single" w:sz="4" w:space="0" w:color="000000" w:themeColor="text1"/>
              <w:bottom w:val="single" w:sz="4" w:space="0" w:color="000000" w:themeColor="text1"/>
            </w:tcBorders>
          </w:tcPr>
          <w:p w14:paraId="578F8332" w14:textId="0D2B2FCA" w:rsidR="00F70F4D" w:rsidRPr="00150905" w:rsidRDefault="00F70F4D" w:rsidP="00D631F7">
            <w:pPr>
              <w:rPr>
                <w:color w:val="000000" w:themeColor="text1"/>
              </w:rPr>
            </w:pPr>
            <w:r w:rsidRPr="00150905">
              <w:rPr>
                <w:color w:val="000000" w:themeColor="text1"/>
              </w:rPr>
              <w:t>Date:</w:t>
            </w:r>
            <w:r w:rsidR="00251436">
              <w:rPr>
                <w:color w:val="000000" w:themeColor="text1"/>
              </w:rPr>
              <w:t>25.03.2004</w:t>
            </w:r>
          </w:p>
        </w:tc>
      </w:tr>
      <w:tr w:rsidR="00F70F4D" w:rsidRPr="00150905" w14:paraId="5D1094BD" w14:textId="77777777" w:rsidTr="002056EB">
        <w:tc>
          <w:tcPr>
            <w:tcW w:w="5328" w:type="dxa"/>
            <w:gridSpan w:val="2"/>
            <w:tcBorders>
              <w:top w:val="single" w:sz="4" w:space="0" w:color="000000" w:themeColor="text1"/>
              <w:bottom w:val="dotted" w:sz="4" w:space="0" w:color="auto"/>
            </w:tcBorders>
          </w:tcPr>
          <w:p w14:paraId="690232B8" w14:textId="77777777" w:rsidR="00F70F4D" w:rsidRPr="00150905" w:rsidRDefault="00F70F4D" w:rsidP="00D631F7">
            <w:pPr>
              <w:rPr>
                <w:color w:val="000000" w:themeColor="text1"/>
              </w:rPr>
            </w:pPr>
            <w:r w:rsidRPr="00150905">
              <w:rPr>
                <w:color w:val="000000" w:themeColor="text1"/>
              </w:rPr>
              <w:t>Section:</w:t>
            </w:r>
          </w:p>
        </w:tc>
        <w:tc>
          <w:tcPr>
            <w:tcW w:w="5328" w:type="dxa"/>
            <w:tcBorders>
              <w:top w:val="single" w:sz="4" w:space="0" w:color="000000" w:themeColor="text1"/>
              <w:bottom w:val="dotted" w:sz="4" w:space="0" w:color="auto"/>
            </w:tcBorders>
          </w:tcPr>
          <w:p w14:paraId="1460B51B" w14:textId="77777777" w:rsidR="00F70F4D" w:rsidRPr="00150905" w:rsidRDefault="00F70F4D" w:rsidP="00D631F7">
            <w:pPr>
              <w:rPr>
                <w:color w:val="000000" w:themeColor="text1"/>
              </w:rPr>
            </w:pPr>
            <w:r w:rsidRPr="00150905">
              <w:rPr>
                <w:color w:val="000000" w:themeColor="text1"/>
              </w:rPr>
              <w:t>Period:</w:t>
            </w:r>
          </w:p>
        </w:tc>
      </w:tr>
      <w:tr w:rsidR="00F70F4D" w:rsidRPr="00150905" w14:paraId="38454C62" w14:textId="77777777" w:rsidTr="002056EB">
        <w:tc>
          <w:tcPr>
            <w:tcW w:w="3078" w:type="dxa"/>
            <w:tcBorders>
              <w:top w:val="single" w:sz="4" w:space="0" w:color="000000" w:themeColor="text1"/>
              <w:bottom w:val="single" w:sz="4" w:space="0" w:color="000000" w:themeColor="text1"/>
            </w:tcBorders>
            <w:vAlign w:val="bottom"/>
          </w:tcPr>
          <w:p w14:paraId="6026FEE2" w14:textId="77777777" w:rsidR="00F70F4D" w:rsidRPr="00150905" w:rsidRDefault="00F70F4D" w:rsidP="00D631F7">
            <w:pPr>
              <w:jc w:val="center"/>
              <w:rPr>
                <w:color w:val="000000" w:themeColor="text1"/>
              </w:rPr>
            </w:pPr>
            <w:r w:rsidRPr="00150905">
              <w:rPr>
                <w:color w:val="000000" w:themeColor="text1"/>
              </w:rPr>
              <w:t>Questions/Main Ideas/Vocabulary</w:t>
            </w:r>
          </w:p>
        </w:tc>
        <w:tc>
          <w:tcPr>
            <w:tcW w:w="7578" w:type="dxa"/>
            <w:gridSpan w:val="2"/>
            <w:tcBorders>
              <w:top w:val="single" w:sz="4" w:space="0" w:color="000000" w:themeColor="text1"/>
              <w:bottom w:val="single" w:sz="4" w:space="0" w:color="000000" w:themeColor="text1"/>
            </w:tcBorders>
            <w:vAlign w:val="bottom"/>
          </w:tcPr>
          <w:p w14:paraId="530D1757" w14:textId="77777777" w:rsidR="00F70F4D" w:rsidRPr="00150905" w:rsidRDefault="00F70F4D" w:rsidP="00D631F7">
            <w:pPr>
              <w:jc w:val="center"/>
              <w:rPr>
                <w:color w:val="000000" w:themeColor="text1"/>
              </w:rPr>
            </w:pPr>
            <w:r w:rsidRPr="00150905">
              <w:rPr>
                <w:color w:val="000000" w:themeColor="text1"/>
              </w:rPr>
              <w:t>Notes/Answers/Definitions/Examples/Sentences</w:t>
            </w:r>
          </w:p>
        </w:tc>
      </w:tr>
      <w:tr w:rsidR="00F70F4D" w:rsidRPr="00150905" w14:paraId="3DB8C98B" w14:textId="77777777" w:rsidTr="002056EB">
        <w:tc>
          <w:tcPr>
            <w:tcW w:w="3078" w:type="dxa"/>
            <w:tcBorders>
              <w:top w:val="single" w:sz="4" w:space="0" w:color="000000" w:themeColor="text1"/>
              <w:bottom w:val="dotted" w:sz="4" w:space="0" w:color="auto"/>
            </w:tcBorders>
          </w:tcPr>
          <w:p w14:paraId="55901508" w14:textId="7AAF4484" w:rsidR="00F70F4D" w:rsidRPr="00150905" w:rsidRDefault="00251436" w:rsidP="00D631F7">
            <w:pPr>
              <w:rPr>
                <w:color w:val="000000" w:themeColor="text1"/>
              </w:rPr>
            </w:pPr>
            <w:r w:rsidRPr="00251436">
              <w:rPr>
                <w:color w:val="000000" w:themeColor="text1"/>
              </w:rPr>
              <w:t>Importance of prioritizing tasks</w:t>
            </w:r>
          </w:p>
        </w:tc>
        <w:tc>
          <w:tcPr>
            <w:tcW w:w="7578" w:type="dxa"/>
            <w:gridSpan w:val="2"/>
            <w:tcBorders>
              <w:top w:val="single" w:sz="4" w:space="0" w:color="000000" w:themeColor="text1"/>
              <w:bottom w:val="dotted" w:sz="4" w:space="0" w:color="auto"/>
            </w:tcBorders>
          </w:tcPr>
          <w:p w14:paraId="25F1C740" w14:textId="77777777" w:rsidR="004C09E4" w:rsidRPr="004C09E4" w:rsidRDefault="004C09E4" w:rsidP="004C09E4">
            <w:pPr>
              <w:rPr>
                <w:color w:val="000000" w:themeColor="text1"/>
              </w:rPr>
            </w:pPr>
          </w:p>
          <w:p w14:paraId="4775A589" w14:textId="77777777" w:rsidR="004C09E4" w:rsidRPr="004C09E4" w:rsidRDefault="004C09E4" w:rsidP="004C09E4">
            <w:pPr>
              <w:rPr>
                <w:color w:val="000000" w:themeColor="text1"/>
              </w:rPr>
            </w:pPr>
            <w:r w:rsidRPr="004C09E4">
              <w:rPr>
                <w:color w:val="000000" w:themeColor="text1"/>
              </w:rPr>
              <w:t xml:space="preserve">Identify urgent vs. important </w:t>
            </w:r>
            <w:proofErr w:type="gramStart"/>
            <w:r w:rsidRPr="004C09E4">
              <w:rPr>
                <w:color w:val="000000" w:themeColor="text1"/>
              </w:rPr>
              <w:t>tasks</w:t>
            </w:r>
            <w:proofErr w:type="gramEnd"/>
          </w:p>
          <w:p w14:paraId="1383AE0C" w14:textId="075C56F5" w:rsidR="00F70F4D" w:rsidRPr="00150905" w:rsidRDefault="004C09E4" w:rsidP="004C09E4">
            <w:pPr>
              <w:rPr>
                <w:color w:val="000000" w:themeColor="text1"/>
              </w:rPr>
            </w:pPr>
            <w:r w:rsidRPr="004C09E4">
              <w:rPr>
                <w:color w:val="000000" w:themeColor="text1"/>
              </w:rPr>
              <w:t>Use techniques like Eisenhower Matrix or ABC prioritization</w:t>
            </w:r>
          </w:p>
        </w:tc>
      </w:tr>
      <w:tr w:rsidR="00F70F4D" w:rsidRPr="00150905" w14:paraId="23A05E1C" w14:textId="77777777" w:rsidTr="002056EB">
        <w:tc>
          <w:tcPr>
            <w:tcW w:w="3078" w:type="dxa"/>
            <w:tcBorders>
              <w:top w:val="dotted" w:sz="4" w:space="0" w:color="auto"/>
            </w:tcBorders>
          </w:tcPr>
          <w:p w14:paraId="7518A266" w14:textId="1E7BAB90" w:rsidR="00F70F4D" w:rsidRPr="00150905" w:rsidRDefault="00251436" w:rsidP="00D631F7">
            <w:pPr>
              <w:rPr>
                <w:color w:val="000000" w:themeColor="text1"/>
              </w:rPr>
            </w:pPr>
            <w:r w:rsidRPr="00251436">
              <w:rPr>
                <w:color w:val="000000" w:themeColor="text1"/>
              </w:rPr>
              <w:t>Techniques for managing distractions</w:t>
            </w:r>
          </w:p>
        </w:tc>
        <w:tc>
          <w:tcPr>
            <w:tcW w:w="7578" w:type="dxa"/>
            <w:gridSpan w:val="2"/>
            <w:tcBorders>
              <w:top w:val="dotted" w:sz="4" w:space="0" w:color="auto"/>
            </w:tcBorders>
          </w:tcPr>
          <w:p w14:paraId="43E3860F" w14:textId="77777777" w:rsidR="004C09E4" w:rsidRPr="004C09E4" w:rsidRDefault="004C09E4" w:rsidP="004C09E4">
            <w:pPr>
              <w:rPr>
                <w:color w:val="000000" w:themeColor="text1"/>
              </w:rPr>
            </w:pPr>
            <w:r w:rsidRPr="004C09E4">
              <w:rPr>
                <w:color w:val="000000" w:themeColor="text1"/>
              </w:rPr>
              <w:t xml:space="preserve">Minimize </w:t>
            </w:r>
            <w:proofErr w:type="gramStart"/>
            <w:r w:rsidRPr="004C09E4">
              <w:rPr>
                <w:color w:val="000000" w:themeColor="text1"/>
              </w:rPr>
              <w:t>multitasking</w:t>
            </w:r>
            <w:proofErr w:type="gramEnd"/>
          </w:p>
          <w:p w14:paraId="0A9AC665" w14:textId="77777777" w:rsidR="004C09E4" w:rsidRPr="004C09E4" w:rsidRDefault="004C09E4" w:rsidP="004C09E4">
            <w:pPr>
              <w:rPr>
                <w:color w:val="000000" w:themeColor="text1"/>
              </w:rPr>
            </w:pPr>
            <w:r w:rsidRPr="004C09E4">
              <w:rPr>
                <w:color w:val="000000" w:themeColor="text1"/>
              </w:rPr>
              <w:t xml:space="preserve">Set boundaries with colleagues or family </w:t>
            </w:r>
            <w:proofErr w:type="gramStart"/>
            <w:r w:rsidRPr="004C09E4">
              <w:rPr>
                <w:color w:val="000000" w:themeColor="text1"/>
              </w:rPr>
              <w:t>members</w:t>
            </w:r>
            <w:proofErr w:type="gramEnd"/>
          </w:p>
          <w:p w14:paraId="4D1B1924" w14:textId="6EB9B51B" w:rsidR="00F70F4D" w:rsidRPr="00150905" w:rsidRDefault="004C09E4" w:rsidP="004C09E4">
            <w:pPr>
              <w:rPr>
                <w:color w:val="000000" w:themeColor="text1"/>
              </w:rPr>
            </w:pPr>
            <w:r w:rsidRPr="004C09E4">
              <w:rPr>
                <w:color w:val="000000" w:themeColor="text1"/>
              </w:rPr>
              <w:t>Utilize tools like noise-canceling headphones or website blockers</w:t>
            </w:r>
          </w:p>
        </w:tc>
      </w:tr>
      <w:tr w:rsidR="00F70F4D" w:rsidRPr="00150905" w14:paraId="391A12C4" w14:textId="77777777" w:rsidTr="002056EB">
        <w:tc>
          <w:tcPr>
            <w:tcW w:w="3078" w:type="dxa"/>
          </w:tcPr>
          <w:p w14:paraId="5A471E74" w14:textId="165C4B1B" w:rsidR="00F70F4D" w:rsidRPr="00150905" w:rsidRDefault="00251436" w:rsidP="00D631F7">
            <w:pPr>
              <w:rPr>
                <w:color w:val="000000" w:themeColor="text1"/>
              </w:rPr>
            </w:pPr>
            <w:r w:rsidRPr="00251436">
              <w:rPr>
                <w:color w:val="000000" w:themeColor="text1"/>
              </w:rPr>
              <w:t>Strategies for setting achievable goals</w:t>
            </w:r>
          </w:p>
        </w:tc>
        <w:tc>
          <w:tcPr>
            <w:tcW w:w="7578" w:type="dxa"/>
            <w:gridSpan w:val="2"/>
          </w:tcPr>
          <w:p w14:paraId="37809688" w14:textId="77777777" w:rsidR="004C09E4" w:rsidRPr="004C09E4" w:rsidRDefault="004C09E4" w:rsidP="004C09E4">
            <w:pPr>
              <w:rPr>
                <w:color w:val="000000" w:themeColor="text1"/>
              </w:rPr>
            </w:pPr>
            <w:r w:rsidRPr="004C09E4">
              <w:rPr>
                <w:color w:val="000000" w:themeColor="text1"/>
              </w:rPr>
              <w:t xml:space="preserve">Break down larger tasks into smaller, manageable </w:t>
            </w:r>
            <w:proofErr w:type="gramStart"/>
            <w:r w:rsidRPr="004C09E4">
              <w:rPr>
                <w:color w:val="000000" w:themeColor="text1"/>
              </w:rPr>
              <w:t>steps</w:t>
            </w:r>
            <w:proofErr w:type="gramEnd"/>
          </w:p>
          <w:p w14:paraId="75683083" w14:textId="5B1BB413" w:rsidR="00F70F4D" w:rsidRPr="00150905" w:rsidRDefault="004C09E4" w:rsidP="004C09E4">
            <w:pPr>
              <w:rPr>
                <w:color w:val="000000" w:themeColor="text1"/>
              </w:rPr>
            </w:pPr>
            <w:r w:rsidRPr="004C09E4">
              <w:rPr>
                <w:color w:val="000000" w:themeColor="text1"/>
              </w:rPr>
              <w:t>Use SMART criteria (Specific, Measurable, Achievable, Relevant, Time-bound)</w:t>
            </w:r>
          </w:p>
        </w:tc>
      </w:tr>
      <w:tr w:rsidR="00F70F4D" w:rsidRPr="00150905" w14:paraId="2AC73F34" w14:textId="77777777" w:rsidTr="002056EB">
        <w:tc>
          <w:tcPr>
            <w:tcW w:w="3078" w:type="dxa"/>
          </w:tcPr>
          <w:p w14:paraId="384EC8BD" w14:textId="649E8A98" w:rsidR="00F70F4D" w:rsidRPr="00150905" w:rsidRDefault="00251436" w:rsidP="00D631F7">
            <w:pPr>
              <w:rPr>
                <w:color w:val="000000" w:themeColor="text1"/>
              </w:rPr>
            </w:pPr>
            <w:r w:rsidRPr="00251436">
              <w:rPr>
                <w:color w:val="000000" w:themeColor="text1"/>
              </w:rPr>
              <w:t>Benefits of scheduling regular breaks</w:t>
            </w:r>
          </w:p>
        </w:tc>
        <w:tc>
          <w:tcPr>
            <w:tcW w:w="7578" w:type="dxa"/>
            <w:gridSpan w:val="2"/>
          </w:tcPr>
          <w:p w14:paraId="70CB0468" w14:textId="77777777" w:rsidR="004C09E4" w:rsidRPr="004C09E4" w:rsidRDefault="004C09E4" w:rsidP="004C09E4">
            <w:pPr>
              <w:rPr>
                <w:color w:val="000000" w:themeColor="text1"/>
              </w:rPr>
            </w:pPr>
            <w:r w:rsidRPr="004C09E4">
              <w:rPr>
                <w:color w:val="000000" w:themeColor="text1"/>
              </w:rPr>
              <w:t xml:space="preserve">Pomodoro Technique: Work for 25 minutes, then take a 5-minute </w:t>
            </w:r>
            <w:proofErr w:type="gramStart"/>
            <w:r w:rsidRPr="004C09E4">
              <w:rPr>
                <w:color w:val="000000" w:themeColor="text1"/>
              </w:rPr>
              <w:t>break</w:t>
            </w:r>
            <w:proofErr w:type="gramEnd"/>
          </w:p>
          <w:p w14:paraId="4177C4D7" w14:textId="3774F9CD" w:rsidR="00F70F4D" w:rsidRPr="00150905" w:rsidRDefault="004C09E4" w:rsidP="004C09E4">
            <w:pPr>
              <w:rPr>
                <w:color w:val="000000" w:themeColor="text1"/>
              </w:rPr>
            </w:pPr>
            <w:r w:rsidRPr="004C09E4">
              <w:rPr>
                <w:color w:val="000000" w:themeColor="text1"/>
              </w:rPr>
              <w:t>Helps prevent burnout and improves productivity</w:t>
            </w:r>
          </w:p>
        </w:tc>
      </w:tr>
      <w:tr w:rsidR="00F70F4D" w:rsidRPr="00150905" w14:paraId="30587714" w14:textId="77777777" w:rsidTr="002056EB">
        <w:tc>
          <w:tcPr>
            <w:tcW w:w="3078" w:type="dxa"/>
          </w:tcPr>
          <w:p w14:paraId="38D0723A" w14:textId="0E23CEE6" w:rsidR="00F70F4D" w:rsidRPr="00150905" w:rsidRDefault="00251436" w:rsidP="00D631F7">
            <w:pPr>
              <w:rPr>
                <w:color w:val="000000" w:themeColor="text1"/>
              </w:rPr>
            </w:pPr>
            <w:r w:rsidRPr="00251436">
              <w:rPr>
                <w:color w:val="000000" w:themeColor="text1"/>
              </w:rPr>
              <w:t>Tips for maintaining focus and motivation</w:t>
            </w:r>
          </w:p>
        </w:tc>
        <w:tc>
          <w:tcPr>
            <w:tcW w:w="7578" w:type="dxa"/>
            <w:gridSpan w:val="2"/>
          </w:tcPr>
          <w:p w14:paraId="26A4406A" w14:textId="77777777" w:rsidR="004C09E4" w:rsidRPr="004C09E4" w:rsidRDefault="004C09E4" w:rsidP="004C09E4">
            <w:pPr>
              <w:rPr>
                <w:color w:val="000000" w:themeColor="text1"/>
              </w:rPr>
            </w:pPr>
            <w:r w:rsidRPr="004C09E4">
              <w:rPr>
                <w:color w:val="000000" w:themeColor="text1"/>
              </w:rPr>
              <w:t xml:space="preserve">Find a conducive work </w:t>
            </w:r>
            <w:proofErr w:type="gramStart"/>
            <w:r w:rsidRPr="004C09E4">
              <w:rPr>
                <w:color w:val="000000" w:themeColor="text1"/>
              </w:rPr>
              <w:t>environment</w:t>
            </w:r>
            <w:proofErr w:type="gramEnd"/>
          </w:p>
          <w:p w14:paraId="0647F95B" w14:textId="77777777" w:rsidR="004C09E4" w:rsidRPr="004C09E4" w:rsidRDefault="004C09E4" w:rsidP="004C09E4">
            <w:pPr>
              <w:rPr>
                <w:color w:val="000000" w:themeColor="text1"/>
              </w:rPr>
            </w:pPr>
            <w:r w:rsidRPr="004C09E4">
              <w:rPr>
                <w:color w:val="000000" w:themeColor="text1"/>
              </w:rPr>
              <w:t xml:space="preserve">Practice mindfulness or meditation to stay present and </w:t>
            </w:r>
            <w:proofErr w:type="gramStart"/>
            <w:r w:rsidRPr="004C09E4">
              <w:rPr>
                <w:color w:val="000000" w:themeColor="text1"/>
              </w:rPr>
              <w:t>focused</w:t>
            </w:r>
            <w:proofErr w:type="gramEnd"/>
          </w:p>
          <w:p w14:paraId="2FBAE7B9" w14:textId="1235B92E" w:rsidR="00F70F4D" w:rsidRPr="00150905" w:rsidRDefault="004C09E4" w:rsidP="004C09E4">
            <w:pPr>
              <w:rPr>
                <w:color w:val="000000" w:themeColor="text1"/>
              </w:rPr>
            </w:pPr>
            <w:r w:rsidRPr="004C09E4">
              <w:rPr>
                <w:color w:val="000000" w:themeColor="text1"/>
              </w:rPr>
              <w:t>Reward yourself for completing tasks or reaching milestones</w:t>
            </w:r>
          </w:p>
        </w:tc>
      </w:tr>
      <w:tr w:rsidR="00F70F4D" w:rsidRPr="00150905" w14:paraId="2B8BEEFB" w14:textId="77777777" w:rsidTr="002056EB">
        <w:tc>
          <w:tcPr>
            <w:tcW w:w="3078" w:type="dxa"/>
          </w:tcPr>
          <w:p w14:paraId="4CDD100F" w14:textId="5737C29F" w:rsidR="00F70F4D" w:rsidRPr="00150905" w:rsidRDefault="00251436" w:rsidP="00D631F7">
            <w:pPr>
              <w:rPr>
                <w:color w:val="000000" w:themeColor="text1"/>
              </w:rPr>
            </w:pPr>
            <w:r w:rsidRPr="00251436">
              <w:rPr>
                <w:color w:val="000000" w:themeColor="text1"/>
              </w:rPr>
              <w:t>Tools and apps for organizing tasks and schedules</w:t>
            </w:r>
          </w:p>
        </w:tc>
        <w:tc>
          <w:tcPr>
            <w:tcW w:w="7578" w:type="dxa"/>
            <w:gridSpan w:val="2"/>
          </w:tcPr>
          <w:p w14:paraId="0BDC7C89" w14:textId="77777777" w:rsidR="004C09E4" w:rsidRPr="004C09E4" w:rsidRDefault="004C09E4" w:rsidP="004C09E4">
            <w:pPr>
              <w:rPr>
                <w:color w:val="000000" w:themeColor="text1"/>
              </w:rPr>
            </w:pPr>
            <w:proofErr w:type="spellStart"/>
            <w:r w:rsidRPr="004C09E4">
              <w:rPr>
                <w:color w:val="000000" w:themeColor="text1"/>
              </w:rPr>
              <w:t>Todoist</w:t>
            </w:r>
            <w:proofErr w:type="spellEnd"/>
            <w:r w:rsidRPr="004C09E4">
              <w:rPr>
                <w:color w:val="000000" w:themeColor="text1"/>
              </w:rPr>
              <w:t>, Trello, or Asana for task management</w:t>
            </w:r>
          </w:p>
          <w:p w14:paraId="24A25DBA" w14:textId="77777777" w:rsidR="004C09E4" w:rsidRPr="004C09E4" w:rsidRDefault="004C09E4" w:rsidP="004C09E4">
            <w:pPr>
              <w:rPr>
                <w:color w:val="000000" w:themeColor="text1"/>
              </w:rPr>
            </w:pPr>
            <w:r w:rsidRPr="004C09E4">
              <w:rPr>
                <w:color w:val="000000" w:themeColor="text1"/>
              </w:rPr>
              <w:t>Google Calendar or Microsoft Outlook for scheduling</w:t>
            </w:r>
          </w:p>
          <w:p w14:paraId="57BDE877" w14:textId="03F266C4" w:rsidR="00F70F4D" w:rsidRPr="00150905" w:rsidRDefault="004C09E4" w:rsidP="004C09E4">
            <w:pPr>
              <w:rPr>
                <w:color w:val="000000" w:themeColor="text1"/>
              </w:rPr>
            </w:pPr>
            <w:r w:rsidRPr="004C09E4">
              <w:rPr>
                <w:color w:val="000000" w:themeColor="text1"/>
              </w:rPr>
              <w:t xml:space="preserve">Time-tracking apps like </w:t>
            </w:r>
            <w:proofErr w:type="spellStart"/>
            <w:r w:rsidRPr="004C09E4">
              <w:rPr>
                <w:color w:val="000000" w:themeColor="text1"/>
              </w:rPr>
              <w:t>RescueTime</w:t>
            </w:r>
            <w:proofErr w:type="spellEnd"/>
            <w:r w:rsidRPr="004C09E4">
              <w:rPr>
                <w:color w:val="000000" w:themeColor="text1"/>
              </w:rPr>
              <w:t xml:space="preserve"> or Toggl</w:t>
            </w:r>
          </w:p>
        </w:tc>
      </w:tr>
      <w:tr w:rsidR="00F70F4D" w:rsidRPr="00150905" w14:paraId="2093490E" w14:textId="77777777" w:rsidTr="002056EB">
        <w:tc>
          <w:tcPr>
            <w:tcW w:w="3078" w:type="dxa"/>
          </w:tcPr>
          <w:p w14:paraId="325BCD2E" w14:textId="77777777" w:rsidR="00F70F4D" w:rsidRPr="00150905" w:rsidRDefault="00F70F4D" w:rsidP="00D631F7">
            <w:pPr>
              <w:rPr>
                <w:color w:val="000000" w:themeColor="text1"/>
              </w:rPr>
            </w:pPr>
          </w:p>
        </w:tc>
        <w:tc>
          <w:tcPr>
            <w:tcW w:w="7578" w:type="dxa"/>
            <w:gridSpan w:val="2"/>
          </w:tcPr>
          <w:p w14:paraId="06DB27D2" w14:textId="77777777" w:rsidR="00F70F4D" w:rsidRPr="00150905" w:rsidRDefault="00F70F4D" w:rsidP="00D631F7">
            <w:pPr>
              <w:rPr>
                <w:color w:val="000000" w:themeColor="text1"/>
              </w:rPr>
            </w:pPr>
          </w:p>
        </w:tc>
      </w:tr>
      <w:tr w:rsidR="00F70F4D" w:rsidRPr="00150905" w14:paraId="6CD5B852" w14:textId="77777777" w:rsidTr="002056EB">
        <w:tc>
          <w:tcPr>
            <w:tcW w:w="3078" w:type="dxa"/>
          </w:tcPr>
          <w:p w14:paraId="4D66668B" w14:textId="77777777" w:rsidR="00F70F4D" w:rsidRPr="00150905" w:rsidRDefault="00F70F4D" w:rsidP="00D631F7">
            <w:pPr>
              <w:rPr>
                <w:color w:val="000000" w:themeColor="text1"/>
              </w:rPr>
            </w:pPr>
          </w:p>
        </w:tc>
        <w:tc>
          <w:tcPr>
            <w:tcW w:w="7578" w:type="dxa"/>
            <w:gridSpan w:val="2"/>
          </w:tcPr>
          <w:p w14:paraId="6C78AEC5" w14:textId="77777777" w:rsidR="00F70F4D" w:rsidRPr="00150905" w:rsidRDefault="00F70F4D" w:rsidP="00D631F7">
            <w:pPr>
              <w:rPr>
                <w:color w:val="000000" w:themeColor="text1"/>
              </w:rPr>
            </w:pPr>
          </w:p>
        </w:tc>
      </w:tr>
      <w:tr w:rsidR="00F70F4D" w:rsidRPr="00150905" w14:paraId="46FDAEE2" w14:textId="77777777" w:rsidTr="002056EB">
        <w:tc>
          <w:tcPr>
            <w:tcW w:w="3078" w:type="dxa"/>
          </w:tcPr>
          <w:p w14:paraId="5E0D0C43" w14:textId="77777777" w:rsidR="00F70F4D" w:rsidRPr="00150905" w:rsidRDefault="00F70F4D" w:rsidP="00D631F7">
            <w:pPr>
              <w:rPr>
                <w:color w:val="000000" w:themeColor="text1"/>
              </w:rPr>
            </w:pPr>
          </w:p>
        </w:tc>
        <w:tc>
          <w:tcPr>
            <w:tcW w:w="7578" w:type="dxa"/>
            <w:gridSpan w:val="2"/>
          </w:tcPr>
          <w:p w14:paraId="359C4487" w14:textId="77777777" w:rsidR="00F70F4D" w:rsidRPr="00150905" w:rsidRDefault="00F70F4D" w:rsidP="00D631F7">
            <w:pPr>
              <w:rPr>
                <w:color w:val="000000" w:themeColor="text1"/>
              </w:rPr>
            </w:pPr>
          </w:p>
        </w:tc>
      </w:tr>
      <w:tr w:rsidR="00F70F4D" w:rsidRPr="00150905" w14:paraId="2FE801A8" w14:textId="77777777" w:rsidTr="002056EB">
        <w:tc>
          <w:tcPr>
            <w:tcW w:w="3078" w:type="dxa"/>
          </w:tcPr>
          <w:p w14:paraId="0D2AE4A7" w14:textId="77777777" w:rsidR="00F70F4D" w:rsidRPr="00150905" w:rsidRDefault="00F70F4D" w:rsidP="00D631F7">
            <w:pPr>
              <w:rPr>
                <w:color w:val="000000" w:themeColor="text1"/>
              </w:rPr>
            </w:pPr>
          </w:p>
        </w:tc>
        <w:tc>
          <w:tcPr>
            <w:tcW w:w="7578" w:type="dxa"/>
            <w:gridSpan w:val="2"/>
          </w:tcPr>
          <w:p w14:paraId="41929842" w14:textId="77777777" w:rsidR="00F70F4D" w:rsidRPr="00150905" w:rsidRDefault="00F70F4D" w:rsidP="00D631F7">
            <w:pPr>
              <w:rPr>
                <w:color w:val="000000" w:themeColor="text1"/>
              </w:rPr>
            </w:pPr>
          </w:p>
        </w:tc>
      </w:tr>
      <w:tr w:rsidR="00F70F4D" w:rsidRPr="00150905" w14:paraId="6E1CD0CB" w14:textId="77777777" w:rsidTr="002056EB">
        <w:tc>
          <w:tcPr>
            <w:tcW w:w="3078" w:type="dxa"/>
          </w:tcPr>
          <w:p w14:paraId="72945029" w14:textId="77777777" w:rsidR="00F70F4D" w:rsidRPr="00150905" w:rsidRDefault="00F70F4D" w:rsidP="00D631F7">
            <w:pPr>
              <w:rPr>
                <w:color w:val="000000" w:themeColor="text1"/>
              </w:rPr>
            </w:pPr>
          </w:p>
        </w:tc>
        <w:tc>
          <w:tcPr>
            <w:tcW w:w="7578" w:type="dxa"/>
            <w:gridSpan w:val="2"/>
          </w:tcPr>
          <w:p w14:paraId="3ED435B2" w14:textId="77777777" w:rsidR="00F70F4D" w:rsidRPr="00150905" w:rsidRDefault="00F70F4D" w:rsidP="00D631F7">
            <w:pPr>
              <w:rPr>
                <w:color w:val="000000" w:themeColor="text1"/>
              </w:rPr>
            </w:pPr>
          </w:p>
        </w:tc>
      </w:tr>
      <w:tr w:rsidR="00F70F4D" w:rsidRPr="00150905" w14:paraId="0CE98202" w14:textId="77777777" w:rsidTr="002056EB">
        <w:tc>
          <w:tcPr>
            <w:tcW w:w="3078" w:type="dxa"/>
          </w:tcPr>
          <w:p w14:paraId="6282E17F" w14:textId="77777777" w:rsidR="00F70F4D" w:rsidRPr="00150905" w:rsidRDefault="00F70F4D" w:rsidP="00D631F7">
            <w:pPr>
              <w:rPr>
                <w:color w:val="000000" w:themeColor="text1"/>
              </w:rPr>
            </w:pPr>
          </w:p>
        </w:tc>
        <w:tc>
          <w:tcPr>
            <w:tcW w:w="7578" w:type="dxa"/>
            <w:gridSpan w:val="2"/>
          </w:tcPr>
          <w:p w14:paraId="5211B8C0" w14:textId="77777777" w:rsidR="00F70F4D" w:rsidRPr="00150905" w:rsidRDefault="00F70F4D" w:rsidP="00D631F7">
            <w:pPr>
              <w:rPr>
                <w:color w:val="000000" w:themeColor="text1"/>
              </w:rPr>
            </w:pPr>
          </w:p>
        </w:tc>
      </w:tr>
      <w:tr w:rsidR="00F70F4D" w:rsidRPr="00150905" w14:paraId="6C0F15BB" w14:textId="77777777" w:rsidTr="002056EB">
        <w:tc>
          <w:tcPr>
            <w:tcW w:w="3078" w:type="dxa"/>
          </w:tcPr>
          <w:p w14:paraId="752D3B8C" w14:textId="77777777" w:rsidR="00F70F4D" w:rsidRPr="00150905" w:rsidRDefault="00F70F4D" w:rsidP="00D631F7">
            <w:pPr>
              <w:rPr>
                <w:color w:val="000000" w:themeColor="text1"/>
              </w:rPr>
            </w:pPr>
          </w:p>
        </w:tc>
        <w:tc>
          <w:tcPr>
            <w:tcW w:w="7578" w:type="dxa"/>
            <w:gridSpan w:val="2"/>
          </w:tcPr>
          <w:p w14:paraId="63526C3C" w14:textId="77777777" w:rsidR="00F70F4D" w:rsidRPr="00150905" w:rsidRDefault="00F70F4D" w:rsidP="00D631F7">
            <w:pPr>
              <w:rPr>
                <w:color w:val="000000" w:themeColor="text1"/>
              </w:rPr>
            </w:pPr>
          </w:p>
        </w:tc>
      </w:tr>
      <w:tr w:rsidR="00F70F4D" w:rsidRPr="00150905" w14:paraId="69877B33" w14:textId="77777777" w:rsidTr="002056EB">
        <w:tc>
          <w:tcPr>
            <w:tcW w:w="3078" w:type="dxa"/>
          </w:tcPr>
          <w:p w14:paraId="19C1A245" w14:textId="77777777" w:rsidR="00F70F4D" w:rsidRPr="00150905" w:rsidRDefault="00F70F4D" w:rsidP="00D631F7">
            <w:pPr>
              <w:rPr>
                <w:color w:val="000000" w:themeColor="text1"/>
              </w:rPr>
            </w:pPr>
          </w:p>
        </w:tc>
        <w:tc>
          <w:tcPr>
            <w:tcW w:w="7578" w:type="dxa"/>
            <w:gridSpan w:val="2"/>
          </w:tcPr>
          <w:p w14:paraId="347AE3F2" w14:textId="77777777" w:rsidR="00F70F4D" w:rsidRPr="00150905" w:rsidRDefault="00F70F4D" w:rsidP="00D631F7">
            <w:pPr>
              <w:rPr>
                <w:color w:val="000000" w:themeColor="text1"/>
              </w:rPr>
            </w:pPr>
          </w:p>
        </w:tc>
      </w:tr>
      <w:tr w:rsidR="00F70F4D" w:rsidRPr="00150905" w14:paraId="1476163B" w14:textId="77777777" w:rsidTr="002056EB">
        <w:tc>
          <w:tcPr>
            <w:tcW w:w="3078" w:type="dxa"/>
          </w:tcPr>
          <w:p w14:paraId="0D8E4DE3" w14:textId="77777777" w:rsidR="00F70F4D" w:rsidRPr="00150905" w:rsidRDefault="00F70F4D" w:rsidP="00D631F7">
            <w:pPr>
              <w:rPr>
                <w:color w:val="000000" w:themeColor="text1"/>
              </w:rPr>
            </w:pPr>
          </w:p>
        </w:tc>
        <w:tc>
          <w:tcPr>
            <w:tcW w:w="7578" w:type="dxa"/>
            <w:gridSpan w:val="2"/>
          </w:tcPr>
          <w:p w14:paraId="274EC8B2" w14:textId="77777777" w:rsidR="00F70F4D" w:rsidRPr="00150905" w:rsidRDefault="00F70F4D" w:rsidP="00D631F7">
            <w:pPr>
              <w:rPr>
                <w:color w:val="000000" w:themeColor="text1"/>
              </w:rPr>
            </w:pPr>
          </w:p>
        </w:tc>
      </w:tr>
      <w:tr w:rsidR="00F70F4D" w:rsidRPr="00150905" w14:paraId="448E6A6C" w14:textId="77777777" w:rsidTr="002056EB">
        <w:tc>
          <w:tcPr>
            <w:tcW w:w="3078" w:type="dxa"/>
          </w:tcPr>
          <w:p w14:paraId="113F8671" w14:textId="77777777" w:rsidR="00F70F4D" w:rsidRPr="00150905" w:rsidRDefault="00F70F4D" w:rsidP="00D631F7">
            <w:pPr>
              <w:rPr>
                <w:color w:val="000000" w:themeColor="text1"/>
              </w:rPr>
            </w:pPr>
          </w:p>
        </w:tc>
        <w:tc>
          <w:tcPr>
            <w:tcW w:w="7578" w:type="dxa"/>
            <w:gridSpan w:val="2"/>
          </w:tcPr>
          <w:p w14:paraId="4D154895" w14:textId="77777777" w:rsidR="00F70F4D" w:rsidRPr="00150905" w:rsidRDefault="00F70F4D" w:rsidP="00D631F7">
            <w:pPr>
              <w:rPr>
                <w:color w:val="000000" w:themeColor="text1"/>
              </w:rPr>
            </w:pPr>
          </w:p>
        </w:tc>
      </w:tr>
      <w:tr w:rsidR="00F70F4D" w:rsidRPr="00150905" w14:paraId="5FE830CC" w14:textId="77777777" w:rsidTr="002056EB">
        <w:tc>
          <w:tcPr>
            <w:tcW w:w="3078" w:type="dxa"/>
          </w:tcPr>
          <w:p w14:paraId="26959976" w14:textId="77777777" w:rsidR="00F70F4D" w:rsidRPr="00150905" w:rsidRDefault="00F70F4D" w:rsidP="00D631F7">
            <w:pPr>
              <w:rPr>
                <w:color w:val="000000" w:themeColor="text1"/>
              </w:rPr>
            </w:pPr>
          </w:p>
        </w:tc>
        <w:tc>
          <w:tcPr>
            <w:tcW w:w="7578" w:type="dxa"/>
            <w:gridSpan w:val="2"/>
          </w:tcPr>
          <w:p w14:paraId="542D10BE" w14:textId="77777777" w:rsidR="00F70F4D" w:rsidRPr="00150905" w:rsidRDefault="00F70F4D" w:rsidP="00D631F7">
            <w:pPr>
              <w:rPr>
                <w:color w:val="000000" w:themeColor="text1"/>
              </w:rPr>
            </w:pPr>
          </w:p>
        </w:tc>
      </w:tr>
      <w:tr w:rsidR="00F70F4D" w:rsidRPr="00150905" w14:paraId="0E8BD7A2" w14:textId="77777777" w:rsidTr="002056EB">
        <w:tc>
          <w:tcPr>
            <w:tcW w:w="3078" w:type="dxa"/>
          </w:tcPr>
          <w:p w14:paraId="69A4F1E6" w14:textId="77777777" w:rsidR="00F70F4D" w:rsidRPr="00150905" w:rsidRDefault="00F70F4D" w:rsidP="00D631F7">
            <w:pPr>
              <w:rPr>
                <w:color w:val="000000" w:themeColor="text1"/>
              </w:rPr>
            </w:pPr>
          </w:p>
        </w:tc>
        <w:tc>
          <w:tcPr>
            <w:tcW w:w="7578" w:type="dxa"/>
            <w:gridSpan w:val="2"/>
          </w:tcPr>
          <w:p w14:paraId="77E1050E" w14:textId="77777777" w:rsidR="00F70F4D" w:rsidRPr="00150905" w:rsidRDefault="00F70F4D" w:rsidP="00D631F7">
            <w:pPr>
              <w:rPr>
                <w:color w:val="000000" w:themeColor="text1"/>
              </w:rPr>
            </w:pPr>
          </w:p>
        </w:tc>
      </w:tr>
      <w:tr w:rsidR="00F70F4D" w:rsidRPr="00150905" w14:paraId="28437057" w14:textId="77777777" w:rsidTr="002056EB">
        <w:tc>
          <w:tcPr>
            <w:tcW w:w="3078" w:type="dxa"/>
          </w:tcPr>
          <w:p w14:paraId="25DC2AE9" w14:textId="77777777" w:rsidR="00F70F4D" w:rsidRPr="00150905" w:rsidRDefault="00F70F4D" w:rsidP="00D631F7">
            <w:pPr>
              <w:rPr>
                <w:color w:val="000000" w:themeColor="text1"/>
              </w:rPr>
            </w:pPr>
          </w:p>
        </w:tc>
        <w:tc>
          <w:tcPr>
            <w:tcW w:w="7578" w:type="dxa"/>
            <w:gridSpan w:val="2"/>
          </w:tcPr>
          <w:p w14:paraId="0A66E3F2" w14:textId="77777777" w:rsidR="00F70F4D" w:rsidRPr="00150905" w:rsidRDefault="00F70F4D" w:rsidP="00D631F7">
            <w:pPr>
              <w:rPr>
                <w:color w:val="000000" w:themeColor="text1"/>
              </w:rPr>
            </w:pPr>
          </w:p>
        </w:tc>
      </w:tr>
      <w:tr w:rsidR="00F70F4D" w:rsidRPr="00150905" w14:paraId="4FE8A8D3" w14:textId="77777777" w:rsidTr="002056EB">
        <w:tc>
          <w:tcPr>
            <w:tcW w:w="3078" w:type="dxa"/>
          </w:tcPr>
          <w:p w14:paraId="3E3980A3" w14:textId="77777777" w:rsidR="00F70F4D" w:rsidRPr="00150905" w:rsidRDefault="00F70F4D" w:rsidP="00D631F7">
            <w:pPr>
              <w:rPr>
                <w:color w:val="000000" w:themeColor="text1"/>
              </w:rPr>
            </w:pPr>
          </w:p>
        </w:tc>
        <w:tc>
          <w:tcPr>
            <w:tcW w:w="7578" w:type="dxa"/>
            <w:gridSpan w:val="2"/>
          </w:tcPr>
          <w:p w14:paraId="3F08CE8C" w14:textId="77777777" w:rsidR="00F70F4D" w:rsidRPr="00150905" w:rsidRDefault="00F70F4D" w:rsidP="00D631F7">
            <w:pPr>
              <w:rPr>
                <w:color w:val="000000" w:themeColor="text1"/>
              </w:rPr>
            </w:pPr>
          </w:p>
        </w:tc>
      </w:tr>
      <w:tr w:rsidR="00F70F4D" w:rsidRPr="00150905" w14:paraId="6E299406" w14:textId="77777777" w:rsidTr="002056EB">
        <w:tc>
          <w:tcPr>
            <w:tcW w:w="3078" w:type="dxa"/>
          </w:tcPr>
          <w:p w14:paraId="2BA189EF" w14:textId="77777777" w:rsidR="00F70F4D" w:rsidRPr="00150905" w:rsidRDefault="00F70F4D" w:rsidP="00D631F7">
            <w:pPr>
              <w:rPr>
                <w:color w:val="000000" w:themeColor="text1"/>
              </w:rPr>
            </w:pPr>
          </w:p>
        </w:tc>
        <w:tc>
          <w:tcPr>
            <w:tcW w:w="7578" w:type="dxa"/>
            <w:gridSpan w:val="2"/>
          </w:tcPr>
          <w:p w14:paraId="6F356326" w14:textId="77777777" w:rsidR="00F70F4D" w:rsidRPr="00150905" w:rsidRDefault="00F70F4D" w:rsidP="00D631F7">
            <w:pPr>
              <w:rPr>
                <w:color w:val="000000" w:themeColor="text1"/>
              </w:rPr>
            </w:pPr>
          </w:p>
        </w:tc>
      </w:tr>
      <w:tr w:rsidR="00F70F4D" w:rsidRPr="00150905" w14:paraId="407EA9A0" w14:textId="77777777" w:rsidTr="002056EB">
        <w:tc>
          <w:tcPr>
            <w:tcW w:w="3078" w:type="dxa"/>
          </w:tcPr>
          <w:p w14:paraId="4C20A7AF" w14:textId="77777777" w:rsidR="00F70F4D" w:rsidRPr="00150905" w:rsidRDefault="00F70F4D" w:rsidP="00D631F7">
            <w:pPr>
              <w:rPr>
                <w:color w:val="000000" w:themeColor="text1"/>
              </w:rPr>
            </w:pPr>
          </w:p>
        </w:tc>
        <w:tc>
          <w:tcPr>
            <w:tcW w:w="7578" w:type="dxa"/>
            <w:gridSpan w:val="2"/>
          </w:tcPr>
          <w:p w14:paraId="1BCDC802" w14:textId="77777777" w:rsidR="00F70F4D" w:rsidRPr="00150905" w:rsidRDefault="00F70F4D" w:rsidP="00D631F7">
            <w:pPr>
              <w:rPr>
                <w:color w:val="000000" w:themeColor="text1"/>
              </w:rPr>
            </w:pPr>
          </w:p>
        </w:tc>
      </w:tr>
      <w:tr w:rsidR="00F70F4D" w:rsidRPr="00150905" w14:paraId="5D951878" w14:textId="77777777" w:rsidTr="002056EB">
        <w:tc>
          <w:tcPr>
            <w:tcW w:w="3078" w:type="dxa"/>
          </w:tcPr>
          <w:p w14:paraId="563E421B" w14:textId="77777777" w:rsidR="00F70F4D" w:rsidRPr="00150905" w:rsidRDefault="00F70F4D" w:rsidP="00D631F7">
            <w:pPr>
              <w:rPr>
                <w:color w:val="000000" w:themeColor="text1"/>
              </w:rPr>
            </w:pPr>
          </w:p>
        </w:tc>
        <w:tc>
          <w:tcPr>
            <w:tcW w:w="7578" w:type="dxa"/>
            <w:gridSpan w:val="2"/>
          </w:tcPr>
          <w:p w14:paraId="2D7ADDA0" w14:textId="77777777" w:rsidR="00F70F4D" w:rsidRPr="00150905" w:rsidRDefault="00F70F4D" w:rsidP="00D631F7">
            <w:pPr>
              <w:rPr>
                <w:color w:val="000000" w:themeColor="text1"/>
              </w:rPr>
            </w:pPr>
          </w:p>
        </w:tc>
      </w:tr>
      <w:tr w:rsidR="00F70F4D" w:rsidRPr="00150905" w14:paraId="5669F842" w14:textId="77777777" w:rsidTr="002056EB">
        <w:tc>
          <w:tcPr>
            <w:tcW w:w="3078" w:type="dxa"/>
          </w:tcPr>
          <w:p w14:paraId="3BD8892A" w14:textId="77777777" w:rsidR="00F70F4D" w:rsidRPr="00150905" w:rsidRDefault="00F70F4D" w:rsidP="00D631F7">
            <w:pPr>
              <w:rPr>
                <w:color w:val="000000" w:themeColor="text1"/>
              </w:rPr>
            </w:pPr>
          </w:p>
        </w:tc>
        <w:tc>
          <w:tcPr>
            <w:tcW w:w="7578" w:type="dxa"/>
            <w:gridSpan w:val="2"/>
          </w:tcPr>
          <w:p w14:paraId="7D12D45D" w14:textId="77777777" w:rsidR="00F70F4D" w:rsidRPr="00150905" w:rsidRDefault="00F70F4D" w:rsidP="00D631F7">
            <w:pPr>
              <w:rPr>
                <w:color w:val="000000" w:themeColor="text1"/>
              </w:rPr>
            </w:pPr>
          </w:p>
        </w:tc>
      </w:tr>
      <w:tr w:rsidR="00F70F4D" w:rsidRPr="00150905" w14:paraId="7E618319" w14:textId="77777777" w:rsidTr="002056EB">
        <w:tc>
          <w:tcPr>
            <w:tcW w:w="3078" w:type="dxa"/>
          </w:tcPr>
          <w:p w14:paraId="3A65DB36" w14:textId="77777777" w:rsidR="00F70F4D" w:rsidRPr="00150905" w:rsidRDefault="00F70F4D" w:rsidP="00D631F7">
            <w:pPr>
              <w:rPr>
                <w:color w:val="000000" w:themeColor="text1"/>
              </w:rPr>
            </w:pPr>
          </w:p>
        </w:tc>
        <w:tc>
          <w:tcPr>
            <w:tcW w:w="7578" w:type="dxa"/>
            <w:gridSpan w:val="2"/>
          </w:tcPr>
          <w:p w14:paraId="70977B49" w14:textId="77777777" w:rsidR="00F70F4D" w:rsidRPr="00150905" w:rsidRDefault="00F70F4D" w:rsidP="00D631F7">
            <w:pPr>
              <w:rPr>
                <w:color w:val="000000" w:themeColor="text1"/>
              </w:rPr>
            </w:pPr>
          </w:p>
        </w:tc>
      </w:tr>
      <w:tr w:rsidR="00F70F4D" w:rsidRPr="00150905" w14:paraId="66C27E97" w14:textId="77777777" w:rsidTr="002056EB">
        <w:tc>
          <w:tcPr>
            <w:tcW w:w="3078" w:type="dxa"/>
          </w:tcPr>
          <w:p w14:paraId="7DEF3F5A" w14:textId="77777777" w:rsidR="00F70F4D" w:rsidRPr="00150905" w:rsidRDefault="00F70F4D" w:rsidP="00D631F7">
            <w:pPr>
              <w:rPr>
                <w:color w:val="000000" w:themeColor="text1"/>
              </w:rPr>
            </w:pPr>
          </w:p>
        </w:tc>
        <w:tc>
          <w:tcPr>
            <w:tcW w:w="7578" w:type="dxa"/>
            <w:gridSpan w:val="2"/>
          </w:tcPr>
          <w:p w14:paraId="5E5E67D7" w14:textId="77777777" w:rsidR="00F70F4D" w:rsidRPr="00150905" w:rsidRDefault="00F70F4D" w:rsidP="00D631F7">
            <w:pPr>
              <w:rPr>
                <w:color w:val="000000" w:themeColor="text1"/>
              </w:rPr>
            </w:pPr>
          </w:p>
        </w:tc>
      </w:tr>
      <w:tr w:rsidR="00F70F4D" w:rsidRPr="00150905" w14:paraId="659BA0C9" w14:textId="77777777" w:rsidTr="002056EB">
        <w:tc>
          <w:tcPr>
            <w:tcW w:w="3078" w:type="dxa"/>
          </w:tcPr>
          <w:p w14:paraId="4E7F5EBD" w14:textId="77777777" w:rsidR="00F70F4D" w:rsidRPr="00150905" w:rsidRDefault="00F70F4D" w:rsidP="00D631F7">
            <w:pPr>
              <w:rPr>
                <w:color w:val="000000" w:themeColor="text1"/>
              </w:rPr>
            </w:pPr>
          </w:p>
        </w:tc>
        <w:tc>
          <w:tcPr>
            <w:tcW w:w="7578" w:type="dxa"/>
            <w:gridSpan w:val="2"/>
          </w:tcPr>
          <w:p w14:paraId="07626A7B" w14:textId="77777777" w:rsidR="00F70F4D" w:rsidRPr="00150905" w:rsidRDefault="00F70F4D" w:rsidP="00D631F7">
            <w:pPr>
              <w:rPr>
                <w:color w:val="000000" w:themeColor="text1"/>
              </w:rPr>
            </w:pPr>
          </w:p>
        </w:tc>
      </w:tr>
      <w:tr w:rsidR="00F70F4D" w:rsidRPr="00150905" w14:paraId="0FD85F48" w14:textId="77777777" w:rsidTr="002056EB">
        <w:tc>
          <w:tcPr>
            <w:tcW w:w="3078" w:type="dxa"/>
          </w:tcPr>
          <w:p w14:paraId="1E743063" w14:textId="77777777" w:rsidR="00F70F4D" w:rsidRPr="00150905" w:rsidRDefault="00F70F4D" w:rsidP="00D631F7">
            <w:pPr>
              <w:rPr>
                <w:color w:val="000000" w:themeColor="text1"/>
              </w:rPr>
            </w:pPr>
          </w:p>
        </w:tc>
        <w:tc>
          <w:tcPr>
            <w:tcW w:w="7578" w:type="dxa"/>
            <w:gridSpan w:val="2"/>
          </w:tcPr>
          <w:p w14:paraId="6A7118FC" w14:textId="77777777" w:rsidR="00F70F4D" w:rsidRPr="00150905" w:rsidRDefault="00F70F4D" w:rsidP="00D631F7">
            <w:pPr>
              <w:rPr>
                <w:color w:val="000000" w:themeColor="text1"/>
              </w:rPr>
            </w:pPr>
          </w:p>
        </w:tc>
      </w:tr>
      <w:tr w:rsidR="00F70F4D" w:rsidRPr="00150905" w14:paraId="600E995F" w14:textId="77777777" w:rsidTr="002056EB">
        <w:tc>
          <w:tcPr>
            <w:tcW w:w="3078" w:type="dxa"/>
          </w:tcPr>
          <w:p w14:paraId="7ACBF790" w14:textId="77777777" w:rsidR="00F70F4D" w:rsidRPr="00150905" w:rsidRDefault="00F70F4D" w:rsidP="00D631F7">
            <w:pPr>
              <w:rPr>
                <w:color w:val="000000" w:themeColor="text1"/>
              </w:rPr>
            </w:pPr>
          </w:p>
        </w:tc>
        <w:tc>
          <w:tcPr>
            <w:tcW w:w="7578" w:type="dxa"/>
            <w:gridSpan w:val="2"/>
          </w:tcPr>
          <w:p w14:paraId="7DE5482B" w14:textId="77777777" w:rsidR="00F70F4D" w:rsidRPr="00150905" w:rsidRDefault="00F70F4D" w:rsidP="00D631F7">
            <w:pPr>
              <w:rPr>
                <w:color w:val="000000" w:themeColor="text1"/>
              </w:rPr>
            </w:pPr>
          </w:p>
        </w:tc>
      </w:tr>
      <w:tr w:rsidR="00F70F4D" w:rsidRPr="00150905" w14:paraId="26089D66" w14:textId="77777777" w:rsidTr="002056EB">
        <w:tc>
          <w:tcPr>
            <w:tcW w:w="3078" w:type="dxa"/>
          </w:tcPr>
          <w:p w14:paraId="2B1EC62D" w14:textId="77777777" w:rsidR="00F70F4D" w:rsidRPr="00150905" w:rsidRDefault="00F70F4D" w:rsidP="00D631F7">
            <w:pPr>
              <w:rPr>
                <w:color w:val="000000" w:themeColor="text1"/>
              </w:rPr>
            </w:pPr>
          </w:p>
        </w:tc>
        <w:tc>
          <w:tcPr>
            <w:tcW w:w="7578" w:type="dxa"/>
            <w:gridSpan w:val="2"/>
          </w:tcPr>
          <w:p w14:paraId="56A57F11" w14:textId="77777777" w:rsidR="00F70F4D" w:rsidRPr="00150905" w:rsidRDefault="00F70F4D" w:rsidP="00D631F7">
            <w:pPr>
              <w:rPr>
                <w:color w:val="000000" w:themeColor="text1"/>
              </w:rPr>
            </w:pPr>
          </w:p>
        </w:tc>
      </w:tr>
      <w:tr w:rsidR="00F70F4D" w:rsidRPr="00150905" w14:paraId="5EC43FD4" w14:textId="77777777" w:rsidTr="002056EB">
        <w:tc>
          <w:tcPr>
            <w:tcW w:w="3078" w:type="dxa"/>
          </w:tcPr>
          <w:p w14:paraId="338B0CF3" w14:textId="77777777" w:rsidR="00F70F4D" w:rsidRPr="00150905" w:rsidRDefault="00F70F4D" w:rsidP="00D631F7">
            <w:pPr>
              <w:rPr>
                <w:color w:val="000000" w:themeColor="text1"/>
              </w:rPr>
            </w:pPr>
          </w:p>
        </w:tc>
        <w:tc>
          <w:tcPr>
            <w:tcW w:w="7578" w:type="dxa"/>
            <w:gridSpan w:val="2"/>
          </w:tcPr>
          <w:p w14:paraId="787C9746" w14:textId="77777777" w:rsidR="00F70F4D" w:rsidRPr="00150905" w:rsidRDefault="00F70F4D" w:rsidP="00D631F7">
            <w:pPr>
              <w:rPr>
                <w:color w:val="000000" w:themeColor="text1"/>
              </w:rPr>
            </w:pPr>
          </w:p>
        </w:tc>
      </w:tr>
      <w:tr w:rsidR="00F70F4D" w:rsidRPr="00150905" w14:paraId="771BD3A5" w14:textId="77777777" w:rsidTr="002056EB">
        <w:tc>
          <w:tcPr>
            <w:tcW w:w="3078" w:type="dxa"/>
          </w:tcPr>
          <w:p w14:paraId="29D19B55" w14:textId="77777777" w:rsidR="00F70F4D" w:rsidRPr="00150905" w:rsidRDefault="00F70F4D" w:rsidP="00D631F7">
            <w:pPr>
              <w:rPr>
                <w:color w:val="000000" w:themeColor="text1"/>
              </w:rPr>
            </w:pPr>
          </w:p>
        </w:tc>
        <w:tc>
          <w:tcPr>
            <w:tcW w:w="7578" w:type="dxa"/>
            <w:gridSpan w:val="2"/>
          </w:tcPr>
          <w:p w14:paraId="6940D442" w14:textId="77777777" w:rsidR="00F70F4D" w:rsidRPr="00150905" w:rsidRDefault="00F70F4D" w:rsidP="00D631F7">
            <w:pPr>
              <w:rPr>
                <w:color w:val="000000" w:themeColor="text1"/>
              </w:rPr>
            </w:pPr>
          </w:p>
        </w:tc>
      </w:tr>
      <w:tr w:rsidR="00F70F4D" w:rsidRPr="00150905" w14:paraId="7558DCF0" w14:textId="77777777" w:rsidTr="002056EB">
        <w:tc>
          <w:tcPr>
            <w:tcW w:w="3078" w:type="dxa"/>
          </w:tcPr>
          <w:p w14:paraId="019361D2" w14:textId="77777777" w:rsidR="00F70F4D" w:rsidRPr="00150905" w:rsidRDefault="00F70F4D" w:rsidP="00D631F7">
            <w:pPr>
              <w:rPr>
                <w:color w:val="000000" w:themeColor="text1"/>
              </w:rPr>
            </w:pPr>
          </w:p>
        </w:tc>
        <w:tc>
          <w:tcPr>
            <w:tcW w:w="7578" w:type="dxa"/>
            <w:gridSpan w:val="2"/>
          </w:tcPr>
          <w:p w14:paraId="0E1C78F4" w14:textId="77777777" w:rsidR="00F70F4D" w:rsidRPr="00150905" w:rsidRDefault="00F70F4D" w:rsidP="00D631F7">
            <w:pPr>
              <w:rPr>
                <w:color w:val="000000" w:themeColor="text1"/>
              </w:rPr>
            </w:pPr>
          </w:p>
        </w:tc>
      </w:tr>
      <w:tr w:rsidR="00F70F4D" w:rsidRPr="00150905" w14:paraId="251F3884" w14:textId="77777777" w:rsidTr="002056EB">
        <w:tc>
          <w:tcPr>
            <w:tcW w:w="3078" w:type="dxa"/>
          </w:tcPr>
          <w:p w14:paraId="6D20E6A6" w14:textId="77777777" w:rsidR="00F70F4D" w:rsidRPr="00150905" w:rsidRDefault="00F70F4D" w:rsidP="00D631F7">
            <w:pPr>
              <w:rPr>
                <w:color w:val="000000" w:themeColor="text1"/>
              </w:rPr>
            </w:pPr>
          </w:p>
        </w:tc>
        <w:tc>
          <w:tcPr>
            <w:tcW w:w="7578" w:type="dxa"/>
            <w:gridSpan w:val="2"/>
          </w:tcPr>
          <w:p w14:paraId="223D4F7D" w14:textId="77777777" w:rsidR="00F70F4D" w:rsidRPr="00150905" w:rsidRDefault="00F70F4D" w:rsidP="00D631F7">
            <w:pPr>
              <w:rPr>
                <w:color w:val="000000" w:themeColor="text1"/>
              </w:rPr>
            </w:pPr>
          </w:p>
        </w:tc>
      </w:tr>
      <w:tr w:rsidR="00F70F4D" w:rsidRPr="00150905" w14:paraId="5861DA45" w14:textId="77777777" w:rsidTr="002056EB">
        <w:tc>
          <w:tcPr>
            <w:tcW w:w="3078" w:type="dxa"/>
            <w:tcBorders>
              <w:bottom w:val="single" w:sz="4" w:space="0" w:color="000000" w:themeColor="text1"/>
            </w:tcBorders>
          </w:tcPr>
          <w:p w14:paraId="39C7EC15" w14:textId="77777777" w:rsidR="00F70F4D" w:rsidRPr="00150905" w:rsidRDefault="00F70F4D" w:rsidP="00D631F7">
            <w:pPr>
              <w:rPr>
                <w:color w:val="000000" w:themeColor="text1"/>
              </w:rPr>
            </w:pPr>
          </w:p>
        </w:tc>
        <w:tc>
          <w:tcPr>
            <w:tcW w:w="7578" w:type="dxa"/>
            <w:gridSpan w:val="2"/>
            <w:tcBorders>
              <w:bottom w:val="single" w:sz="4" w:space="0" w:color="000000" w:themeColor="text1"/>
            </w:tcBorders>
          </w:tcPr>
          <w:p w14:paraId="45B8AA16" w14:textId="77777777" w:rsidR="00F70F4D" w:rsidRPr="00150905" w:rsidRDefault="00F70F4D" w:rsidP="00D631F7">
            <w:pPr>
              <w:rPr>
                <w:color w:val="000000" w:themeColor="text1"/>
              </w:rPr>
            </w:pPr>
          </w:p>
        </w:tc>
      </w:tr>
      <w:tr w:rsidR="00F70F4D" w:rsidRPr="00150905" w14:paraId="2BFDF5E7" w14:textId="77777777" w:rsidTr="002056EB">
        <w:tc>
          <w:tcPr>
            <w:tcW w:w="10656" w:type="dxa"/>
            <w:gridSpan w:val="3"/>
            <w:tcBorders>
              <w:top w:val="single" w:sz="4" w:space="0" w:color="000000" w:themeColor="text1"/>
              <w:bottom w:val="dotted" w:sz="4" w:space="0" w:color="auto"/>
            </w:tcBorders>
          </w:tcPr>
          <w:p w14:paraId="3CFF5F76" w14:textId="77777777" w:rsidR="00F70F4D" w:rsidRPr="00150905" w:rsidRDefault="00F70F4D" w:rsidP="00F70F4D">
            <w:pPr>
              <w:rPr>
                <w:color w:val="000000" w:themeColor="text1"/>
              </w:rPr>
            </w:pPr>
            <w:r w:rsidRPr="00150905">
              <w:rPr>
                <w:color w:val="000000" w:themeColor="text1"/>
              </w:rPr>
              <w:t xml:space="preserve">Summary: </w:t>
            </w:r>
          </w:p>
        </w:tc>
      </w:tr>
      <w:tr w:rsidR="00F70F4D" w:rsidRPr="00150905" w14:paraId="59F100CE" w14:textId="77777777" w:rsidTr="002056EB">
        <w:tc>
          <w:tcPr>
            <w:tcW w:w="10656" w:type="dxa"/>
            <w:gridSpan w:val="3"/>
            <w:tcBorders>
              <w:top w:val="dotted" w:sz="4" w:space="0" w:color="auto"/>
            </w:tcBorders>
          </w:tcPr>
          <w:p w14:paraId="48CF760F" w14:textId="03B1A73F" w:rsidR="00F70F4D" w:rsidRPr="00150905" w:rsidRDefault="00251436" w:rsidP="00D631F7">
            <w:pPr>
              <w:rPr>
                <w:color w:val="000000" w:themeColor="text1"/>
              </w:rPr>
            </w:pPr>
            <w:r w:rsidRPr="00251436">
              <w:rPr>
                <w:color w:val="000000" w:themeColor="text1"/>
              </w:rPr>
              <w:t>Effective time management is crucial for productivity and success. By prioritizing tasks, managing distractions, setting achievable goals, scheduling regular breaks, maintaining focus, and utilizing tools for organization, individuals can optimize their use of time and accomplish more in their personal and professional lives.</w:t>
            </w:r>
          </w:p>
        </w:tc>
      </w:tr>
      <w:tr w:rsidR="00F70F4D" w:rsidRPr="00150905" w14:paraId="01BCE018" w14:textId="77777777" w:rsidTr="002056EB">
        <w:tc>
          <w:tcPr>
            <w:tcW w:w="10656" w:type="dxa"/>
            <w:gridSpan w:val="3"/>
          </w:tcPr>
          <w:p w14:paraId="0DB8B322" w14:textId="77777777" w:rsidR="00F70F4D" w:rsidRPr="00150905" w:rsidRDefault="00F70F4D" w:rsidP="00D631F7">
            <w:pPr>
              <w:rPr>
                <w:color w:val="000000" w:themeColor="text1"/>
              </w:rPr>
            </w:pPr>
          </w:p>
        </w:tc>
      </w:tr>
      <w:tr w:rsidR="00F70F4D" w:rsidRPr="00150905" w14:paraId="4997CFFA" w14:textId="77777777" w:rsidTr="002056EB">
        <w:tc>
          <w:tcPr>
            <w:tcW w:w="10656" w:type="dxa"/>
            <w:gridSpan w:val="3"/>
          </w:tcPr>
          <w:p w14:paraId="45EDA9CC" w14:textId="77777777" w:rsidR="00F70F4D" w:rsidRPr="00150905" w:rsidRDefault="00F70F4D" w:rsidP="00D631F7">
            <w:pPr>
              <w:rPr>
                <w:color w:val="000000" w:themeColor="text1"/>
              </w:rPr>
            </w:pPr>
          </w:p>
        </w:tc>
      </w:tr>
      <w:tr w:rsidR="00F70F4D" w:rsidRPr="00150905" w14:paraId="41771A63" w14:textId="77777777" w:rsidTr="002056EB">
        <w:tc>
          <w:tcPr>
            <w:tcW w:w="10656" w:type="dxa"/>
            <w:gridSpan w:val="3"/>
          </w:tcPr>
          <w:p w14:paraId="601284A2" w14:textId="77777777" w:rsidR="00F70F4D" w:rsidRPr="00150905" w:rsidRDefault="00F70F4D" w:rsidP="00D631F7">
            <w:pPr>
              <w:rPr>
                <w:color w:val="000000" w:themeColor="text1"/>
              </w:rPr>
            </w:pPr>
          </w:p>
        </w:tc>
      </w:tr>
      <w:tr w:rsidR="00F70F4D" w:rsidRPr="00150905" w14:paraId="4890E889" w14:textId="77777777" w:rsidTr="002056EB">
        <w:tc>
          <w:tcPr>
            <w:tcW w:w="10656" w:type="dxa"/>
            <w:gridSpan w:val="3"/>
          </w:tcPr>
          <w:p w14:paraId="113C1226" w14:textId="77777777" w:rsidR="00F70F4D" w:rsidRPr="00150905" w:rsidRDefault="00F70F4D" w:rsidP="00D631F7">
            <w:pPr>
              <w:rPr>
                <w:color w:val="000000" w:themeColor="text1"/>
              </w:rPr>
            </w:pPr>
          </w:p>
        </w:tc>
      </w:tr>
      <w:tr w:rsidR="00F70F4D" w:rsidRPr="00150905" w14:paraId="7A3F5A3E" w14:textId="77777777" w:rsidTr="002056EB">
        <w:tc>
          <w:tcPr>
            <w:tcW w:w="10656" w:type="dxa"/>
            <w:gridSpan w:val="3"/>
          </w:tcPr>
          <w:p w14:paraId="7A35BA77" w14:textId="77777777" w:rsidR="00F70F4D" w:rsidRPr="00150905" w:rsidRDefault="00F70F4D" w:rsidP="00D631F7">
            <w:pPr>
              <w:rPr>
                <w:color w:val="000000" w:themeColor="text1"/>
              </w:rPr>
            </w:pPr>
          </w:p>
        </w:tc>
      </w:tr>
      <w:tr w:rsidR="00F70F4D" w:rsidRPr="00150905" w14:paraId="2764C938" w14:textId="77777777" w:rsidTr="002056EB">
        <w:tc>
          <w:tcPr>
            <w:tcW w:w="10656" w:type="dxa"/>
            <w:gridSpan w:val="3"/>
          </w:tcPr>
          <w:p w14:paraId="6B75F5D4" w14:textId="77777777" w:rsidR="00F70F4D" w:rsidRPr="00150905" w:rsidRDefault="00F70F4D" w:rsidP="00D631F7">
            <w:pPr>
              <w:rPr>
                <w:color w:val="000000" w:themeColor="text1"/>
              </w:rPr>
            </w:pPr>
          </w:p>
        </w:tc>
      </w:tr>
    </w:tbl>
    <w:p w14:paraId="60881EEA" w14:textId="77777777" w:rsidR="00F70F4D" w:rsidRDefault="00F70F4D"/>
    <w:p w14:paraId="6116F257" w14:textId="1ABB4F25" w:rsidR="00F70F4D" w:rsidRPr="00150905" w:rsidRDefault="00F70F4D" w:rsidP="00F70F4D">
      <w:pPr>
        <w:pStyle w:val="Heading2"/>
        <w:rPr>
          <w:color w:val="000000" w:themeColor="text1"/>
        </w:rPr>
      </w:pPr>
      <w:r>
        <w:br w:type="page"/>
      </w:r>
      <w:r w:rsidRPr="00150905">
        <w:rPr>
          <w:color w:val="000000" w:themeColor="text1"/>
        </w:rPr>
        <w:lastRenderedPageBreak/>
        <w:t>NOTES</w:t>
      </w:r>
      <w:r w:rsidR="00CF24B4">
        <w:rPr>
          <w:color w:val="000000" w:themeColor="text1"/>
        </w:rPr>
        <w:t>:</w:t>
      </w:r>
    </w:p>
    <w:tbl>
      <w:tblPr>
        <w:tblStyle w:val="TableGrid"/>
        <w:tblW w:w="0" w:type="auto"/>
        <w:tblBorders>
          <w:insideH w:val="dotted" w:sz="4" w:space="0" w:color="auto"/>
        </w:tblBorders>
        <w:tblLook w:val="04A0" w:firstRow="1" w:lastRow="0" w:firstColumn="1" w:lastColumn="0" w:noHBand="0" w:noVBand="1"/>
      </w:tblPr>
      <w:tblGrid>
        <w:gridCol w:w="3010"/>
        <w:gridCol w:w="2203"/>
        <w:gridCol w:w="5217"/>
      </w:tblGrid>
      <w:tr w:rsidR="002056EB" w:rsidRPr="00150905" w14:paraId="1FE3E27A" w14:textId="77777777" w:rsidTr="00D631F7">
        <w:tc>
          <w:tcPr>
            <w:tcW w:w="5328" w:type="dxa"/>
            <w:gridSpan w:val="2"/>
            <w:vMerge w:val="restart"/>
          </w:tcPr>
          <w:p w14:paraId="485BCCB2" w14:textId="77777777" w:rsidR="002056EB" w:rsidRPr="00150905" w:rsidRDefault="002056EB" w:rsidP="00D631F7">
            <w:pPr>
              <w:rPr>
                <w:color w:val="000000" w:themeColor="text1"/>
              </w:rPr>
            </w:pPr>
            <w:r w:rsidRPr="00150905">
              <w:rPr>
                <w:color w:val="000000" w:themeColor="text1"/>
              </w:rPr>
              <w:t>Chapter</w:t>
            </w:r>
          </w:p>
        </w:tc>
        <w:tc>
          <w:tcPr>
            <w:tcW w:w="5328" w:type="dxa"/>
            <w:tcBorders>
              <w:bottom w:val="single" w:sz="4" w:space="0" w:color="000000" w:themeColor="text1"/>
            </w:tcBorders>
          </w:tcPr>
          <w:p w14:paraId="04C8A162" w14:textId="77777777" w:rsidR="002056EB" w:rsidRPr="00150905" w:rsidRDefault="002056EB" w:rsidP="00D631F7">
            <w:pPr>
              <w:rPr>
                <w:color w:val="000000" w:themeColor="text1"/>
              </w:rPr>
            </w:pPr>
            <w:r w:rsidRPr="00150905">
              <w:rPr>
                <w:color w:val="000000" w:themeColor="text1"/>
              </w:rPr>
              <w:t>Name:</w:t>
            </w:r>
          </w:p>
        </w:tc>
      </w:tr>
      <w:tr w:rsidR="002056EB" w:rsidRPr="00150905" w14:paraId="06B6427C" w14:textId="77777777" w:rsidTr="00D631F7">
        <w:tc>
          <w:tcPr>
            <w:tcW w:w="5328" w:type="dxa"/>
            <w:gridSpan w:val="2"/>
            <w:vMerge/>
            <w:tcBorders>
              <w:bottom w:val="single" w:sz="4" w:space="0" w:color="000000" w:themeColor="text1"/>
            </w:tcBorders>
          </w:tcPr>
          <w:p w14:paraId="04742CCE" w14:textId="77777777" w:rsidR="002056EB" w:rsidRPr="00150905" w:rsidRDefault="002056EB" w:rsidP="00D631F7">
            <w:pPr>
              <w:rPr>
                <w:color w:val="000000" w:themeColor="text1"/>
              </w:rPr>
            </w:pPr>
          </w:p>
        </w:tc>
        <w:tc>
          <w:tcPr>
            <w:tcW w:w="5328" w:type="dxa"/>
            <w:tcBorders>
              <w:top w:val="single" w:sz="4" w:space="0" w:color="000000" w:themeColor="text1"/>
              <w:bottom w:val="single" w:sz="4" w:space="0" w:color="000000" w:themeColor="text1"/>
            </w:tcBorders>
          </w:tcPr>
          <w:p w14:paraId="77E77D13" w14:textId="77777777" w:rsidR="002056EB" w:rsidRPr="00150905" w:rsidRDefault="002056EB" w:rsidP="00D631F7">
            <w:pPr>
              <w:rPr>
                <w:color w:val="000000" w:themeColor="text1"/>
              </w:rPr>
            </w:pPr>
            <w:r w:rsidRPr="00150905">
              <w:rPr>
                <w:color w:val="000000" w:themeColor="text1"/>
              </w:rPr>
              <w:t>Date:</w:t>
            </w:r>
          </w:p>
        </w:tc>
      </w:tr>
      <w:tr w:rsidR="002056EB" w:rsidRPr="00150905" w14:paraId="2C202F25" w14:textId="77777777" w:rsidTr="00D631F7">
        <w:tc>
          <w:tcPr>
            <w:tcW w:w="5328" w:type="dxa"/>
            <w:gridSpan w:val="2"/>
            <w:tcBorders>
              <w:top w:val="single" w:sz="4" w:space="0" w:color="000000" w:themeColor="text1"/>
              <w:bottom w:val="dotted" w:sz="4" w:space="0" w:color="auto"/>
            </w:tcBorders>
          </w:tcPr>
          <w:p w14:paraId="192136D6" w14:textId="77777777" w:rsidR="002056EB" w:rsidRPr="00150905" w:rsidRDefault="002056EB" w:rsidP="00D631F7">
            <w:pPr>
              <w:rPr>
                <w:color w:val="000000" w:themeColor="text1"/>
              </w:rPr>
            </w:pPr>
            <w:r w:rsidRPr="00150905">
              <w:rPr>
                <w:color w:val="000000" w:themeColor="text1"/>
              </w:rPr>
              <w:t>Section:</w:t>
            </w:r>
          </w:p>
        </w:tc>
        <w:tc>
          <w:tcPr>
            <w:tcW w:w="5328" w:type="dxa"/>
            <w:tcBorders>
              <w:top w:val="single" w:sz="4" w:space="0" w:color="000000" w:themeColor="text1"/>
              <w:bottom w:val="dotted" w:sz="4" w:space="0" w:color="auto"/>
            </w:tcBorders>
          </w:tcPr>
          <w:p w14:paraId="2A417487" w14:textId="77777777" w:rsidR="002056EB" w:rsidRPr="00150905" w:rsidRDefault="002056EB" w:rsidP="00D631F7">
            <w:pPr>
              <w:rPr>
                <w:color w:val="000000" w:themeColor="text1"/>
              </w:rPr>
            </w:pPr>
            <w:r w:rsidRPr="00150905">
              <w:rPr>
                <w:color w:val="000000" w:themeColor="text1"/>
              </w:rPr>
              <w:t>Period:</w:t>
            </w:r>
          </w:p>
        </w:tc>
      </w:tr>
      <w:tr w:rsidR="002056EB" w:rsidRPr="00150905" w14:paraId="2CC42DA8" w14:textId="77777777" w:rsidTr="00D631F7">
        <w:tc>
          <w:tcPr>
            <w:tcW w:w="3078" w:type="dxa"/>
            <w:tcBorders>
              <w:top w:val="single" w:sz="4" w:space="0" w:color="000000" w:themeColor="text1"/>
              <w:bottom w:val="single" w:sz="4" w:space="0" w:color="000000" w:themeColor="text1"/>
            </w:tcBorders>
            <w:vAlign w:val="bottom"/>
          </w:tcPr>
          <w:p w14:paraId="69BD5895" w14:textId="77777777" w:rsidR="002056EB" w:rsidRPr="00150905" w:rsidRDefault="002056EB" w:rsidP="00D631F7">
            <w:pPr>
              <w:jc w:val="center"/>
              <w:rPr>
                <w:color w:val="000000" w:themeColor="text1"/>
              </w:rPr>
            </w:pPr>
            <w:r w:rsidRPr="00150905">
              <w:rPr>
                <w:color w:val="000000" w:themeColor="text1"/>
              </w:rPr>
              <w:t>Questions/Main Ideas/Vocabulary</w:t>
            </w:r>
          </w:p>
        </w:tc>
        <w:tc>
          <w:tcPr>
            <w:tcW w:w="7578" w:type="dxa"/>
            <w:gridSpan w:val="2"/>
            <w:tcBorders>
              <w:top w:val="single" w:sz="4" w:space="0" w:color="000000" w:themeColor="text1"/>
              <w:bottom w:val="single" w:sz="4" w:space="0" w:color="000000" w:themeColor="text1"/>
            </w:tcBorders>
            <w:vAlign w:val="bottom"/>
          </w:tcPr>
          <w:p w14:paraId="1FFC4A89" w14:textId="77777777" w:rsidR="002056EB" w:rsidRPr="00150905" w:rsidRDefault="002056EB" w:rsidP="00D631F7">
            <w:pPr>
              <w:jc w:val="center"/>
              <w:rPr>
                <w:color w:val="000000" w:themeColor="text1"/>
              </w:rPr>
            </w:pPr>
            <w:r w:rsidRPr="00150905">
              <w:rPr>
                <w:color w:val="000000" w:themeColor="text1"/>
              </w:rPr>
              <w:t>Notes/Answers/Definitions/Examples/Sentences</w:t>
            </w:r>
          </w:p>
        </w:tc>
      </w:tr>
      <w:tr w:rsidR="002056EB" w:rsidRPr="00150905" w14:paraId="4E10A23C" w14:textId="77777777" w:rsidTr="00D631F7">
        <w:tc>
          <w:tcPr>
            <w:tcW w:w="3078" w:type="dxa"/>
            <w:tcBorders>
              <w:top w:val="single" w:sz="4" w:space="0" w:color="000000" w:themeColor="text1"/>
              <w:bottom w:val="dotted" w:sz="4" w:space="0" w:color="auto"/>
            </w:tcBorders>
          </w:tcPr>
          <w:p w14:paraId="7D184F3C" w14:textId="77777777" w:rsidR="002056EB" w:rsidRPr="00150905" w:rsidRDefault="002056EB" w:rsidP="00D631F7">
            <w:pPr>
              <w:rPr>
                <w:color w:val="000000" w:themeColor="text1"/>
              </w:rPr>
            </w:pPr>
          </w:p>
        </w:tc>
        <w:tc>
          <w:tcPr>
            <w:tcW w:w="7578" w:type="dxa"/>
            <w:gridSpan w:val="2"/>
            <w:tcBorders>
              <w:top w:val="single" w:sz="4" w:space="0" w:color="000000" w:themeColor="text1"/>
              <w:bottom w:val="dotted" w:sz="4" w:space="0" w:color="auto"/>
            </w:tcBorders>
          </w:tcPr>
          <w:p w14:paraId="28A49C65" w14:textId="77777777" w:rsidR="002056EB" w:rsidRPr="00150905" w:rsidRDefault="002056EB" w:rsidP="00D631F7">
            <w:pPr>
              <w:rPr>
                <w:color w:val="000000" w:themeColor="text1"/>
              </w:rPr>
            </w:pPr>
          </w:p>
        </w:tc>
      </w:tr>
      <w:tr w:rsidR="002056EB" w:rsidRPr="00150905" w14:paraId="1338754D" w14:textId="77777777" w:rsidTr="00D631F7">
        <w:tc>
          <w:tcPr>
            <w:tcW w:w="3078" w:type="dxa"/>
            <w:tcBorders>
              <w:top w:val="dotted" w:sz="4" w:space="0" w:color="auto"/>
            </w:tcBorders>
          </w:tcPr>
          <w:p w14:paraId="6F2CC5F0" w14:textId="77777777" w:rsidR="002056EB" w:rsidRPr="00150905" w:rsidRDefault="002056EB" w:rsidP="00D631F7">
            <w:pPr>
              <w:rPr>
                <w:color w:val="000000" w:themeColor="text1"/>
              </w:rPr>
            </w:pPr>
          </w:p>
        </w:tc>
        <w:tc>
          <w:tcPr>
            <w:tcW w:w="7578" w:type="dxa"/>
            <w:gridSpan w:val="2"/>
            <w:tcBorders>
              <w:top w:val="dotted" w:sz="4" w:space="0" w:color="auto"/>
            </w:tcBorders>
          </w:tcPr>
          <w:p w14:paraId="23B288D7" w14:textId="77777777" w:rsidR="002056EB" w:rsidRPr="00150905" w:rsidRDefault="002056EB" w:rsidP="00D631F7">
            <w:pPr>
              <w:rPr>
                <w:color w:val="000000" w:themeColor="text1"/>
              </w:rPr>
            </w:pPr>
          </w:p>
        </w:tc>
      </w:tr>
      <w:tr w:rsidR="002056EB" w:rsidRPr="00150905" w14:paraId="638740D4" w14:textId="77777777" w:rsidTr="00D631F7">
        <w:tc>
          <w:tcPr>
            <w:tcW w:w="3078" w:type="dxa"/>
          </w:tcPr>
          <w:p w14:paraId="77F8D29A" w14:textId="77777777" w:rsidR="002056EB" w:rsidRPr="00150905" w:rsidRDefault="002056EB" w:rsidP="00D631F7">
            <w:pPr>
              <w:rPr>
                <w:color w:val="000000" w:themeColor="text1"/>
              </w:rPr>
            </w:pPr>
          </w:p>
        </w:tc>
        <w:tc>
          <w:tcPr>
            <w:tcW w:w="7578" w:type="dxa"/>
            <w:gridSpan w:val="2"/>
          </w:tcPr>
          <w:p w14:paraId="1FB450AA" w14:textId="77777777" w:rsidR="002056EB" w:rsidRPr="00150905" w:rsidRDefault="002056EB" w:rsidP="00D631F7">
            <w:pPr>
              <w:rPr>
                <w:color w:val="000000" w:themeColor="text1"/>
              </w:rPr>
            </w:pPr>
          </w:p>
        </w:tc>
      </w:tr>
      <w:tr w:rsidR="002056EB" w:rsidRPr="00150905" w14:paraId="566B5781" w14:textId="77777777" w:rsidTr="00D631F7">
        <w:tc>
          <w:tcPr>
            <w:tcW w:w="3078" w:type="dxa"/>
          </w:tcPr>
          <w:p w14:paraId="56CEF243" w14:textId="77777777" w:rsidR="002056EB" w:rsidRPr="00150905" w:rsidRDefault="002056EB" w:rsidP="00D631F7">
            <w:pPr>
              <w:rPr>
                <w:color w:val="000000" w:themeColor="text1"/>
              </w:rPr>
            </w:pPr>
          </w:p>
        </w:tc>
        <w:tc>
          <w:tcPr>
            <w:tcW w:w="7578" w:type="dxa"/>
            <w:gridSpan w:val="2"/>
          </w:tcPr>
          <w:p w14:paraId="5C30C7BC" w14:textId="77777777" w:rsidR="002056EB" w:rsidRPr="00150905" w:rsidRDefault="002056EB" w:rsidP="00D631F7">
            <w:pPr>
              <w:rPr>
                <w:color w:val="000000" w:themeColor="text1"/>
              </w:rPr>
            </w:pPr>
          </w:p>
        </w:tc>
      </w:tr>
      <w:tr w:rsidR="002056EB" w:rsidRPr="00150905" w14:paraId="79D8CAAA" w14:textId="77777777" w:rsidTr="00D631F7">
        <w:tc>
          <w:tcPr>
            <w:tcW w:w="3078" w:type="dxa"/>
          </w:tcPr>
          <w:p w14:paraId="6F08D264" w14:textId="77777777" w:rsidR="002056EB" w:rsidRPr="00150905" w:rsidRDefault="002056EB" w:rsidP="00D631F7">
            <w:pPr>
              <w:rPr>
                <w:color w:val="000000" w:themeColor="text1"/>
              </w:rPr>
            </w:pPr>
          </w:p>
        </w:tc>
        <w:tc>
          <w:tcPr>
            <w:tcW w:w="7578" w:type="dxa"/>
            <w:gridSpan w:val="2"/>
          </w:tcPr>
          <w:p w14:paraId="407C4110" w14:textId="77777777" w:rsidR="002056EB" w:rsidRPr="00150905" w:rsidRDefault="002056EB" w:rsidP="00D631F7">
            <w:pPr>
              <w:rPr>
                <w:color w:val="000000" w:themeColor="text1"/>
              </w:rPr>
            </w:pPr>
          </w:p>
        </w:tc>
      </w:tr>
      <w:tr w:rsidR="002056EB" w:rsidRPr="00150905" w14:paraId="3DEB91F1" w14:textId="77777777" w:rsidTr="00D631F7">
        <w:tc>
          <w:tcPr>
            <w:tcW w:w="3078" w:type="dxa"/>
          </w:tcPr>
          <w:p w14:paraId="0CE3E362" w14:textId="77777777" w:rsidR="002056EB" w:rsidRPr="00150905" w:rsidRDefault="002056EB" w:rsidP="00D631F7">
            <w:pPr>
              <w:rPr>
                <w:color w:val="000000" w:themeColor="text1"/>
              </w:rPr>
            </w:pPr>
          </w:p>
        </w:tc>
        <w:tc>
          <w:tcPr>
            <w:tcW w:w="7578" w:type="dxa"/>
            <w:gridSpan w:val="2"/>
          </w:tcPr>
          <w:p w14:paraId="1D96D163" w14:textId="77777777" w:rsidR="002056EB" w:rsidRPr="00150905" w:rsidRDefault="002056EB" w:rsidP="00D631F7">
            <w:pPr>
              <w:rPr>
                <w:color w:val="000000" w:themeColor="text1"/>
              </w:rPr>
            </w:pPr>
          </w:p>
        </w:tc>
      </w:tr>
      <w:tr w:rsidR="002056EB" w:rsidRPr="00150905" w14:paraId="25D8CE39" w14:textId="77777777" w:rsidTr="00D631F7">
        <w:tc>
          <w:tcPr>
            <w:tcW w:w="3078" w:type="dxa"/>
          </w:tcPr>
          <w:p w14:paraId="114A8F43" w14:textId="77777777" w:rsidR="002056EB" w:rsidRPr="00150905" w:rsidRDefault="002056EB" w:rsidP="00D631F7">
            <w:pPr>
              <w:rPr>
                <w:color w:val="000000" w:themeColor="text1"/>
              </w:rPr>
            </w:pPr>
          </w:p>
        </w:tc>
        <w:tc>
          <w:tcPr>
            <w:tcW w:w="7578" w:type="dxa"/>
            <w:gridSpan w:val="2"/>
          </w:tcPr>
          <w:p w14:paraId="7466C678" w14:textId="77777777" w:rsidR="002056EB" w:rsidRPr="00150905" w:rsidRDefault="002056EB" w:rsidP="00D631F7">
            <w:pPr>
              <w:rPr>
                <w:color w:val="000000" w:themeColor="text1"/>
              </w:rPr>
            </w:pPr>
          </w:p>
        </w:tc>
      </w:tr>
      <w:tr w:rsidR="002056EB" w:rsidRPr="00150905" w14:paraId="7DC84BDB" w14:textId="77777777" w:rsidTr="00D631F7">
        <w:tc>
          <w:tcPr>
            <w:tcW w:w="3078" w:type="dxa"/>
          </w:tcPr>
          <w:p w14:paraId="096C3874" w14:textId="77777777" w:rsidR="002056EB" w:rsidRPr="00150905" w:rsidRDefault="002056EB" w:rsidP="00D631F7">
            <w:pPr>
              <w:rPr>
                <w:color w:val="000000" w:themeColor="text1"/>
              </w:rPr>
            </w:pPr>
          </w:p>
        </w:tc>
        <w:tc>
          <w:tcPr>
            <w:tcW w:w="7578" w:type="dxa"/>
            <w:gridSpan w:val="2"/>
          </w:tcPr>
          <w:p w14:paraId="17BE6228" w14:textId="77777777" w:rsidR="002056EB" w:rsidRPr="00150905" w:rsidRDefault="002056EB" w:rsidP="00D631F7">
            <w:pPr>
              <w:rPr>
                <w:color w:val="000000" w:themeColor="text1"/>
              </w:rPr>
            </w:pPr>
          </w:p>
        </w:tc>
      </w:tr>
      <w:tr w:rsidR="002056EB" w:rsidRPr="00150905" w14:paraId="7D85A73B" w14:textId="77777777" w:rsidTr="00D631F7">
        <w:tc>
          <w:tcPr>
            <w:tcW w:w="3078" w:type="dxa"/>
          </w:tcPr>
          <w:p w14:paraId="0812FAA9" w14:textId="77777777" w:rsidR="002056EB" w:rsidRPr="00150905" w:rsidRDefault="002056EB" w:rsidP="00D631F7">
            <w:pPr>
              <w:rPr>
                <w:color w:val="000000" w:themeColor="text1"/>
              </w:rPr>
            </w:pPr>
          </w:p>
        </w:tc>
        <w:tc>
          <w:tcPr>
            <w:tcW w:w="7578" w:type="dxa"/>
            <w:gridSpan w:val="2"/>
          </w:tcPr>
          <w:p w14:paraId="5B26E0A9" w14:textId="77777777" w:rsidR="002056EB" w:rsidRPr="00150905" w:rsidRDefault="002056EB" w:rsidP="00D631F7">
            <w:pPr>
              <w:rPr>
                <w:color w:val="000000" w:themeColor="text1"/>
              </w:rPr>
            </w:pPr>
          </w:p>
        </w:tc>
      </w:tr>
      <w:tr w:rsidR="002056EB" w:rsidRPr="00150905" w14:paraId="51077400" w14:textId="77777777" w:rsidTr="00D631F7">
        <w:tc>
          <w:tcPr>
            <w:tcW w:w="3078" w:type="dxa"/>
          </w:tcPr>
          <w:p w14:paraId="0B6D7B99" w14:textId="77777777" w:rsidR="002056EB" w:rsidRPr="00150905" w:rsidRDefault="002056EB" w:rsidP="00D631F7">
            <w:pPr>
              <w:rPr>
                <w:color w:val="000000" w:themeColor="text1"/>
              </w:rPr>
            </w:pPr>
          </w:p>
        </w:tc>
        <w:tc>
          <w:tcPr>
            <w:tcW w:w="7578" w:type="dxa"/>
            <w:gridSpan w:val="2"/>
          </w:tcPr>
          <w:p w14:paraId="022B451F" w14:textId="77777777" w:rsidR="002056EB" w:rsidRPr="00150905" w:rsidRDefault="002056EB" w:rsidP="00D631F7">
            <w:pPr>
              <w:rPr>
                <w:color w:val="000000" w:themeColor="text1"/>
              </w:rPr>
            </w:pPr>
          </w:p>
        </w:tc>
      </w:tr>
      <w:tr w:rsidR="002056EB" w:rsidRPr="00150905" w14:paraId="7FFE585D" w14:textId="77777777" w:rsidTr="00D631F7">
        <w:tc>
          <w:tcPr>
            <w:tcW w:w="3078" w:type="dxa"/>
          </w:tcPr>
          <w:p w14:paraId="25FA179E" w14:textId="77777777" w:rsidR="002056EB" w:rsidRPr="00150905" w:rsidRDefault="002056EB" w:rsidP="00D631F7">
            <w:pPr>
              <w:rPr>
                <w:color w:val="000000" w:themeColor="text1"/>
              </w:rPr>
            </w:pPr>
          </w:p>
        </w:tc>
        <w:tc>
          <w:tcPr>
            <w:tcW w:w="7578" w:type="dxa"/>
            <w:gridSpan w:val="2"/>
          </w:tcPr>
          <w:p w14:paraId="0668DD4C" w14:textId="77777777" w:rsidR="002056EB" w:rsidRPr="00150905" w:rsidRDefault="002056EB" w:rsidP="00D631F7">
            <w:pPr>
              <w:rPr>
                <w:color w:val="000000" w:themeColor="text1"/>
              </w:rPr>
            </w:pPr>
          </w:p>
        </w:tc>
      </w:tr>
      <w:tr w:rsidR="002056EB" w:rsidRPr="00150905" w14:paraId="77A6E703" w14:textId="77777777" w:rsidTr="00D631F7">
        <w:tc>
          <w:tcPr>
            <w:tcW w:w="3078" w:type="dxa"/>
          </w:tcPr>
          <w:p w14:paraId="5B90EAFC" w14:textId="77777777" w:rsidR="002056EB" w:rsidRPr="00150905" w:rsidRDefault="002056EB" w:rsidP="00D631F7">
            <w:pPr>
              <w:rPr>
                <w:color w:val="000000" w:themeColor="text1"/>
              </w:rPr>
            </w:pPr>
          </w:p>
        </w:tc>
        <w:tc>
          <w:tcPr>
            <w:tcW w:w="7578" w:type="dxa"/>
            <w:gridSpan w:val="2"/>
          </w:tcPr>
          <w:p w14:paraId="6193A17B" w14:textId="77777777" w:rsidR="002056EB" w:rsidRPr="00150905" w:rsidRDefault="002056EB" w:rsidP="00D631F7">
            <w:pPr>
              <w:rPr>
                <w:color w:val="000000" w:themeColor="text1"/>
              </w:rPr>
            </w:pPr>
          </w:p>
        </w:tc>
      </w:tr>
      <w:tr w:rsidR="002056EB" w:rsidRPr="00150905" w14:paraId="4E74B1B9" w14:textId="77777777" w:rsidTr="00D631F7">
        <w:tc>
          <w:tcPr>
            <w:tcW w:w="3078" w:type="dxa"/>
          </w:tcPr>
          <w:p w14:paraId="58F95D8B" w14:textId="77777777" w:rsidR="002056EB" w:rsidRPr="00150905" w:rsidRDefault="002056EB" w:rsidP="00D631F7">
            <w:pPr>
              <w:rPr>
                <w:color w:val="000000" w:themeColor="text1"/>
              </w:rPr>
            </w:pPr>
          </w:p>
        </w:tc>
        <w:tc>
          <w:tcPr>
            <w:tcW w:w="7578" w:type="dxa"/>
            <w:gridSpan w:val="2"/>
          </w:tcPr>
          <w:p w14:paraId="71867649" w14:textId="77777777" w:rsidR="002056EB" w:rsidRPr="00150905" w:rsidRDefault="002056EB" w:rsidP="00D631F7">
            <w:pPr>
              <w:rPr>
                <w:color w:val="000000" w:themeColor="text1"/>
              </w:rPr>
            </w:pPr>
          </w:p>
        </w:tc>
      </w:tr>
      <w:tr w:rsidR="002056EB" w:rsidRPr="00150905" w14:paraId="32138EE5" w14:textId="77777777" w:rsidTr="00D631F7">
        <w:tc>
          <w:tcPr>
            <w:tcW w:w="3078" w:type="dxa"/>
          </w:tcPr>
          <w:p w14:paraId="6DD2F2ED" w14:textId="77777777" w:rsidR="002056EB" w:rsidRPr="00150905" w:rsidRDefault="002056EB" w:rsidP="00D631F7">
            <w:pPr>
              <w:rPr>
                <w:color w:val="000000" w:themeColor="text1"/>
              </w:rPr>
            </w:pPr>
          </w:p>
        </w:tc>
        <w:tc>
          <w:tcPr>
            <w:tcW w:w="7578" w:type="dxa"/>
            <w:gridSpan w:val="2"/>
          </w:tcPr>
          <w:p w14:paraId="50BE5D71" w14:textId="77777777" w:rsidR="002056EB" w:rsidRPr="00150905" w:rsidRDefault="002056EB" w:rsidP="00D631F7">
            <w:pPr>
              <w:rPr>
                <w:color w:val="000000" w:themeColor="text1"/>
              </w:rPr>
            </w:pPr>
          </w:p>
        </w:tc>
      </w:tr>
      <w:tr w:rsidR="002056EB" w:rsidRPr="00150905" w14:paraId="0588ACF2" w14:textId="77777777" w:rsidTr="00D631F7">
        <w:tc>
          <w:tcPr>
            <w:tcW w:w="3078" w:type="dxa"/>
          </w:tcPr>
          <w:p w14:paraId="335DAEAD" w14:textId="77777777" w:rsidR="002056EB" w:rsidRPr="00150905" w:rsidRDefault="002056EB" w:rsidP="00D631F7">
            <w:pPr>
              <w:rPr>
                <w:color w:val="000000" w:themeColor="text1"/>
              </w:rPr>
            </w:pPr>
          </w:p>
        </w:tc>
        <w:tc>
          <w:tcPr>
            <w:tcW w:w="7578" w:type="dxa"/>
            <w:gridSpan w:val="2"/>
          </w:tcPr>
          <w:p w14:paraId="2C02E144" w14:textId="77777777" w:rsidR="002056EB" w:rsidRPr="00150905" w:rsidRDefault="002056EB" w:rsidP="00D631F7">
            <w:pPr>
              <w:rPr>
                <w:color w:val="000000" w:themeColor="text1"/>
              </w:rPr>
            </w:pPr>
          </w:p>
        </w:tc>
      </w:tr>
      <w:tr w:rsidR="002056EB" w:rsidRPr="00150905" w14:paraId="367B8155" w14:textId="77777777" w:rsidTr="00D631F7">
        <w:tc>
          <w:tcPr>
            <w:tcW w:w="3078" w:type="dxa"/>
          </w:tcPr>
          <w:p w14:paraId="675F7F14" w14:textId="77777777" w:rsidR="002056EB" w:rsidRPr="00150905" w:rsidRDefault="002056EB" w:rsidP="00D631F7">
            <w:pPr>
              <w:rPr>
                <w:color w:val="000000" w:themeColor="text1"/>
              </w:rPr>
            </w:pPr>
          </w:p>
        </w:tc>
        <w:tc>
          <w:tcPr>
            <w:tcW w:w="7578" w:type="dxa"/>
            <w:gridSpan w:val="2"/>
          </w:tcPr>
          <w:p w14:paraId="559B00D3" w14:textId="77777777" w:rsidR="002056EB" w:rsidRPr="00150905" w:rsidRDefault="002056EB" w:rsidP="00D631F7">
            <w:pPr>
              <w:rPr>
                <w:color w:val="000000" w:themeColor="text1"/>
              </w:rPr>
            </w:pPr>
          </w:p>
        </w:tc>
      </w:tr>
      <w:tr w:rsidR="002056EB" w:rsidRPr="00150905" w14:paraId="19BFFDFD" w14:textId="77777777" w:rsidTr="00D631F7">
        <w:tc>
          <w:tcPr>
            <w:tcW w:w="3078" w:type="dxa"/>
          </w:tcPr>
          <w:p w14:paraId="3B1D7C2F" w14:textId="77777777" w:rsidR="002056EB" w:rsidRPr="00150905" w:rsidRDefault="002056EB" w:rsidP="00D631F7">
            <w:pPr>
              <w:rPr>
                <w:color w:val="000000" w:themeColor="text1"/>
              </w:rPr>
            </w:pPr>
          </w:p>
        </w:tc>
        <w:tc>
          <w:tcPr>
            <w:tcW w:w="7578" w:type="dxa"/>
            <w:gridSpan w:val="2"/>
          </w:tcPr>
          <w:p w14:paraId="7531FCE6" w14:textId="77777777" w:rsidR="002056EB" w:rsidRPr="00150905" w:rsidRDefault="002056EB" w:rsidP="00D631F7">
            <w:pPr>
              <w:rPr>
                <w:color w:val="000000" w:themeColor="text1"/>
              </w:rPr>
            </w:pPr>
          </w:p>
        </w:tc>
      </w:tr>
      <w:tr w:rsidR="002056EB" w:rsidRPr="00150905" w14:paraId="695B92B5" w14:textId="77777777" w:rsidTr="00D631F7">
        <w:tc>
          <w:tcPr>
            <w:tcW w:w="3078" w:type="dxa"/>
          </w:tcPr>
          <w:p w14:paraId="757FA541" w14:textId="77777777" w:rsidR="002056EB" w:rsidRPr="00150905" w:rsidRDefault="002056EB" w:rsidP="00D631F7">
            <w:pPr>
              <w:rPr>
                <w:color w:val="000000" w:themeColor="text1"/>
              </w:rPr>
            </w:pPr>
          </w:p>
        </w:tc>
        <w:tc>
          <w:tcPr>
            <w:tcW w:w="7578" w:type="dxa"/>
            <w:gridSpan w:val="2"/>
          </w:tcPr>
          <w:p w14:paraId="3CF3A05B" w14:textId="77777777" w:rsidR="002056EB" w:rsidRPr="00150905" w:rsidRDefault="002056EB" w:rsidP="00D631F7">
            <w:pPr>
              <w:rPr>
                <w:color w:val="000000" w:themeColor="text1"/>
              </w:rPr>
            </w:pPr>
          </w:p>
        </w:tc>
      </w:tr>
      <w:tr w:rsidR="002056EB" w:rsidRPr="00150905" w14:paraId="50926097" w14:textId="77777777" w:rsidTr="00D631F7">
        <w:tc>
          <w:tcPr>
            <w:tcW w:w="3078" w:type="dxa"/>
          </w:tcPr>
          <w:p w14:paraId="791806D0" w14:textId="77777777" w:rsidR="002056EB" w:rsidRPr="00150905" w:rsidRDefault="002056EB" w:rsidP="00D631F7">
            <w:pPr>
              <w:rPr>
                <w:color w:val="000000" w:themeColor="text1"/>
              </w:rPr>
            </w:pPr>
          </w:p>
        </w:tc>
        <w:tc>
          <w:tcPr>
            <w:tcW w:w="7578" w:type="dxa"/>
            <w:gridSpan w:val="2"/>
          </w:tcPr>
          <w:p w14:paraId="29CA4A55" w14:textId="77777777" w:rsidR="002056EB" w:rsidRPr="00150905" w:rsidRDefault="002056EB" w:rsidP="00D631F7">
            <w:pPr>
              <w:rPr>
                <w:color w:val="000000" w:themeColor="text1"/>
              </w:rPr>
            </w:pPr>
          </w:p>
        </w:tc>
      </w:tr>
      <w:tr w:rsidR="002056EB" w:rsidRPr="00150905" w14:paraId="510475E7" w14:textId="77777777" w:rsidTr="00D631F7">
        <w:tc>
          <w:tcPr>
            <w:tcW w:w="3078" w:type="dxa"/>
          </w:tcPr>
          <w:p w14:paraId="1A906629" w14:textId="77777777" w:rsidR="002056EB" w:rsidRPr="00150905" w:rsidRDefault="002056EB" w:rsidP="00D631F7">
            <w:pPr>
              <w:rPr>
                <w:color w:val="000000" w:themeColor="text1"/>
              </w:rPr>
            </w:pPr>
          </w:p>
        </w:tc>
        <w:tc>
          <w:tcPr>
            <w:tcW w:w="7578" w:type="dxa"/>
            <w:gridSpan w:val="2"/>
          </w:tcPr>
          <w:p w14:paraId="30ABFC8D" w14:textId="77777777" w:rsidR="002056EB" w:rsidRPr="00150905" w:rsidRDefault="002056EB" w:rsidP="00D631F7">
            <w:pPr>
              <w:rPr>
                <w:color w:val="000000" w:themeColor="text1"/>
              </w:rPr>
            </w:pPr>
          </w:p>
        </w:tc>
      </w:tr>
      <w:tr w:rsidR="002056EB" w:rsidRPr="00150905" w14:paraId="13B4A07B" w14:textId="77777777" w:rsidTr="00D631F7">
        <w:tc>
          <w:tcPr>
            <w:tcW w:w="3078" w:type="dxa"/>
          </w:tcPr>
          <w:p w14:paraId="332C001A" w14:textId="77777777" w:rsidR="002056EB" w:rsidRPr="00150905" w:rsidRDefault="002056EB" w:rsidP="00D631F7">
            <w:pPr>
              <w:rPr>
                <w:color w:val="000000" w:themeColor="text1"/>
              </w:rPr>
            </w:pPr>
          </w:p>
        </w:tc>
        <w:tc>
          <w:tcPr>
            <w:tcW w:w="7578" w:type="dxa"/>
            <w:gridSpan w:val="2"/>
          </w:tcPr>
          <w:p w14:paraId="3A0CAF7A" w14:textId="77777777" w:rsidR="002056EB" w:rsidRPr="00150905" w:rsidRDefault="002056EB" w:rsidP="00D631F7">
            <w:pPr>
              <w:rPr>
                <w:color w:val="000000" w:themeColor="text1"/>
              </w:rPr>
            </w:pPr>
          </w:p>
        </w:tc>
      </w:tr>
      <w:tr w:rsidR="002056EB" w:rsidRPr="00150905" w14:paraId="14C15571" w14:textId="77777777" w:rsidTr="00D631F7">
        <w:tc>
          <w:tcPr>
            <w:tcW w:w="3078" w:type="dxa"/>
          </w:tcPr>
          <w:p w14:paraId="137D5B43" w14:textId="77777777" w:rsidR="002056EB" w:rsidRPr="00150905" w:rsidRDefault="002056EB" w:rsidP="00D631F7">
            <w:pPr>
              <w:rPr>
                <w:color w:val="000000" w:themeColor="text1"/>
              </w:rPr>
            </w:pPr>
          </w:p>
        </w:tc>
        <w:tc>
          <w:tcPr>
            <w:tcW w:w="7578" w:type="dxa"/>
            <w:gridSpan w:val="2"/>
          </w:tcPr>
          <w:p w14:paraId="4B22E53E" w14:textId="77777777" w:rsidR="002056EB" w:rsidRPr="00150905" w:rsidRDefault="002056EB" w:rsidP="00D631F7">
            <w:pPr>
              <w:rPr>
                <w:color w:val="000000" w:themeColor="text1"/>
              </w:rPr>
            </w:pPr>
          </w:p>
        </w:tc>
      </w:tr>
      <w:tr w:rsidR="002056EB" w:rsidRPr="00150905" w14:paraId="0397DEA0" w14:textId="77777777" w:rsidTr="00D631F7">
        <w:tc>
          <w:tcPr>
            <w:tcW w:w="3078" w:type="dxa"/>
          </w:tcPr>
          <w:p w14:paraId="57F78254" w14:textId="77777777" w:rsidR="002056EB" w:rsidRPr="00150905" w:rsidRDefault="002056EB" w:rsidP="00D631F7">
            <w:pPr>
              <w:rPr>
                <w:color w:val="000000" w:themeColor="text1"/>
              </w:rPr>
            </w:pPr>
          </w:p>
        </w:tc>
        <w:tc>
          <w:tcPr>
            <w:tcW w:w="7578" w:type="dxa"/>
            <w:gridSpan w:val="2"/>
          </w:tcPr>
          <w:p w14:paraId="4D4FA5C9" w14:textId="77777777" w:rsidR="002056EB" w:rsidRPr="00150905" w:rsidRDefault="002056EB" w:rsidP="00D631F7">
            <w:pPr>
              <w:rPr>
                <w:color w:val="000000" w:themeColor="text1"/>
              </w:rPr>
            </w:pPr>
          </w:p>
        </w:tc>
      </w:tr>
      <w:tr w:rsidR="002056EB" w:rsidRPr="00150905" w14:paraId="3875AE8F" w14:textId="77777777" w:rsidTr="00D631F7">
        <w:tc>
          <w:tcPr>
            <w:tcW w:w="3078" w:type="dxa"/>
          </w:tcPr>
          <w:p w14:paraId="744441FD" w14:textId="77777777" w:rsidR="002056EB" w:rsidRPr="00150905" w:rsidRDefault="002056EB" w:rsidP="00D631F7">
            <w:pPr>
              <w:rPr>
                <w:color w:val="000000" w:themeColor="text1"/>
              </w:rPr>
            </w:pPr>
          </w:p>
        </w:tc>
        <w:tc>
          <w:tcPr>
            <w:tcW w:w="7578" w:type="dxa"/>
            <w:gridSpan w:val="2"/>
          </w:tcPr>
          <w:p w14:paraId="79A48B01" w14:textId="77777777" w:rsidR="002056EB" w:rsidRPr="00150905" w:rsidRDefault="002056EB" w:rsidP="00D631F7">
            <w:pPr>
              <w:rPr>
                <w:color w:val="000000" w:themeColor="text1"/>
              </w:rPr>
            </w:pPr>
          </w:p>
        </w:tc>
      </w:tr>
      <w:tr w:rsidR="002056EB" w:rsidRPr="00150905" w14:paraId="1661C1A8" w14:textId="77777777" w:rsidTr="00D631F7">
        <w:tc>
          <w:tcPr>
            <w:tcW w:w="3078" w:type="dxa"/>
          </w:tcPr>
          <w:p w14:paraId="15B66DE8" w14:textId="77777777" w:rsidR="002056EB" w:rsidRPr="00150905" w:rsidRDefault="002056EB" w:rsidP="00D631F7">
            <w:pPr>
              <w:rPr>
                <w:color w:val="000000" w:themeColor="text1"/>
              </w:rPr>
            </w:pPr>
          </w:p>
        </w:tc>
        <w:tc>
          <w:tcPr>
            <w:tcW w:w="7578" w:type="dxa"/>
            <w:gridSpan w:val="2"/>
          </w:tcPr>
          <w:p w14:paraId="12A31B7A" w14:textId="77777777" w:rsidR="002056EB" w:rsidRPr="00150905" w:rsidRDefault="002056EB" w:rsidP="00D631F7">
            <w:pPr>
              <w:rPr>
                <w:color w:val="000000" w:themeColor="text1"/>
              </w:rPr>
            </w:pPr>
          </w:p>
        </w:tc>
      </w:tr>
      <w:tr w:rsidR="002056EB" w:rsidRPr="00150905" w14:paraId="504B58D9" w14:textId="77777777" w:rsidTr="00D631F7">
        <w:tc>
          <w:tcPr>
            <w:tcW w:w="3078" w:type="dxa"/>
          </w:tcPr>
          <w:p w14:paraId="3F4F158F" w14:textId="77777777" w:rsidR="002056EB" w:rsidRPr="00150905" w:rsidRDefault="002056EB" w:rsidP="00D631F7">
            <w:pPr>
              <w:rPr>
                <w:color w:val="000000" w:themeColor="text1"/>
              </w:rPr>
            </w:pPr>
          </w:p>
        </w:tc>
        <w:tc>
          <w:tcPr>
            <w:tcW w:w="7578" w:type="dxa"/>
            <w:gridSpan w:val="2"/>
          </w:tcPr>
          <w:p w14:paraId="57FAEC62" w14:textId="77777777" w:rsidR="002056EB" w:rsidRPr="00150905" w:rsidRDefault="002056EB" w:rsidP="00D631F7">
            <w:pPr>
              <w:rPr>
                <w:color w:val="000000" w:themeColor="text1"/>
              </w:rPr>
            </w:pPr>
          </w:p>
        </w:tc>
      </w:tr>
      <w:tr w:rsidR="002056EB" w:rsidRPr="00150905" w14:paraId="143E0354" w14:textId="77777777" w:rsidTr="00D631F7">
        <w:tc>
          <w:tcPr>
            <w:tcW w:w="3078" w:type="dxa"/>
          </w:tcPr>
          <w:p w14:paraId="759C5039" w14:textId="77777777" w:rsidR="002056EB" w:rsidRPr="00150905" w:rsidRDefault="002056EB" w:rsidP="00D631F7">
            <w:pPr>
              <w:rPr>
                <w:color w:val="000000" w:themeColor="text1"/>
              </w:rPr>
            </w:pPr>
          </w:p>
        </w:tc>
        <w:tc>
          <w:tcPr>
            <w:tcW w:w="7578" w:type="dxa"/>
            <w:gridSpan w:val="2"/>
          </w:tcPr>
          <w:p w14:paraId="08BEA148" w14:textId="77777777" w:rsidR="002056EB" w:rsidRPr="00150905" w:rsidRDefault="002056EB" w:rsidP="00D631F7">
            <w:pPr>
              <w:rPr>
                <w:color w:val="000000" w:themeColor="text1"/>
              </w:rPr>
            </w:pPr>
          </w:p>
        </w:tc>
      </w:tr>
      <w:tr w:rsidR="002056EB" w:rsidRPr="00150905" w14:paraId="514C0849" w14:textId="77777777" w:rsidTr="00D631F7">
        <w:tc>
          <w:tcPr>
            <w:tcW w:w="3078" w:type="dxa"/>
          </w:tcPr>
          <w:p w14:paraId="2A125B86" w14:textId="77777777" w:rsidR="002056EB" w:rsidRPr="00150905" w:rsidRDefault="002056EB" w:rsidP="00D631F7">
            <w:pPr>
              <w:rPr>
                <w:color w:val="000000" w:themeColor="text1"/>
              </w:rPr>
            </w:pPr>
          </w:p>
        </w:tc>
        <w:tc>
          <w:tcPr>
            <w:tcW w:w="7578" w:type="dxa"/>
            <w:gridSpan w:val="2"/>
          </w:tcPr>
          <w:p w14:paraId="1D4DEB63" w14:textId="77777777" w:rsidR="002056EB" w:rsidRPr="00150905" w:rsidRDefault="002056EB" w:rsidP="00D631F7">
            <w:pPr>
              <w:rPr>
                <w:color w:val="000000" w:themeColor="text1"/>
              </w:rPr>
            </w:pPr>
          </w:p>
        </w:tc>
      </w:tr>
      <w:tr w:rsidR="002056EB" w:rsidRPr="00150905" w14:paraId="15153423" w14:textId="77777777" w:rsidTr="00D631F7">
        <w:tc>
          <w:tcPr>
            <w:tcW w:w="3078" w:type="dxa"/>
          </w:tcPr>
          <w:p w14:paraId="6CE6B1C2" w14:textId="77777777" w:rsidR="002056EB" w:rsidRPr="00150905" w:rsidRDefault="002056EB" w:rsidP="00D631F7">
            <w:pPr>
              <w:rPr>
                <w:color w:val="000000" w:themeColor="text1"/>
              </w:rPr>
            </w:pPr>
          </w:p>
        </w:tc>
        <w:tc>
          <w:tcPr>
            <w:tcW w:w="7578" w:type="dxa"/>
            <w:gridSpan w:val="2"/>
          </w:tcPr>
          <w:p w14:paraId="693E4620" w14:textId="77777777" w:rsidR="002056EB" w:rsidRPr="00150905" w:rsidRDefault="002056EB" w:rsidP="00D631F7">
            <w:pPr>
              <w:rPr>
                <w:color w:val="000000" w:themeColor="text1"/>
              </w:rPr>
            </w:pPr>
          </w:p>
        </w:tc>
      </w:tr>
      <w:tr w:rsidR="002056EB" w:rsidRPr="00150905" w14:paraId="73D92D54" w14:textId="77777777" w:rsidTr="00D631F7">
        <w:tc>
          <w:tcPr>
            <w:tcW w:w="3078" w:type="dxa"/>
          </w:tcPr>
          <w:p w14:paraId="697DD584" w14:textId="77777777" w:rsidR="002056EB" w:rsidRPr="00150905" w:rsidRDefault="002056EB" w:rsidP="00D631F7">
            <w:pPr>
              <w:rPr>
                <w:color w:val="000000" w:themeColor="text1"/>
              </w:rPr>
            </w:pPr>
          </w:p>
        </w:tc>
        <w:tc>
          <w:tcPr>
            <w:tcW w:w="7578" w:type="dxa"/>
            <w:gridSpan w:val="2"/>
          </w:tcPr>
          <w:p w14:paraId="1B7508A4" w14:textId="77777777" w:rsidR="002056EB" w:rsidRPr="00150905" w:rsidRDefault="002056EB" w:rsidP="00D631F7">
            <w:pPr>
              <w:rPr>
                <w:color w:val="000000" w:themeColor="text1"/>
              </w:rPr>
            </w:pPr>
          </w:p>
        </w:tc>
      </w:tr>
      <w:tr w:rsidR="002056EB" w:rsidRPr="00150905" w14:paraId="6ADFC227" w14:textId="77777777" w:rsidTr="00D631F7">
        <w:tc>
          <w:tcPr>
            <w:tcW w:w="3078" w:type="dxa"/>
          </w:tcPr>
          <w:p w14:paraId="6DACE0BB" w14:textId="77777777" w:rsidR="002056EB" w:rsidRPr="00150905" w:rsidRDefault="002056EB" w:rsidP="00D631F7">
            <w:pPr>
              <w:rPr>
                <w:color w:val="000000" w:themeColor="text1"/>
              </w:rPr>
            </w:pPr>
          </w:p>
        </w:tc>
        <w:tc>
          <w:tcPr>
            <w:tcW w:w="7578" w:type="dxa"/>
            <w:gridSpan w:val="2"/>
          </w:tcPr>
          <w:p w14:paraId="1C365175" w14:textId="77777777" w:rsidR="002056EB" w:rsidRPr="00150905" w:rsidRDefault="002056EB" w:rsidP="00D631F7">
            <w:pPr>
              <w:rPr>
                <w:color w:val="000000" w:themeColor="text1"/>
              </w:rPr>
            </w:pPr>
          </w:p>
        </w:tc>
      </w:tr>
      <w:tr w:rsidR="002056EB" w:rsidRPr="00150905" w14:paraId="079FA461" w14:textId="77777777" w:rsidTr="00D631F7">
        <w:tc>
          <w:tcPr>
            <w:tcW w:w="3078" w:type="dxa"/>
          </w:tcPr>
          <w:p w14:paraId="25284B67" w14:textId="77777777" w:rsidR="002056EB" w:rsidRPr="00150905" w:rsidRDefault="002056EB" w:rsidP="00D631F7">
            <w:pPr>
              <w:rPr>
                <w:color w:val="000000" w:themeColor="text1"/>
              </w:rPr>
            </w:pPr>
          </w:p>
        </w:tc>
        <w:tc>
          <w:tcPr>
            <w:tcW w:w="7578" w:type="dxa"/>
            <w:gridSpan w:val="2"/>
          </w:tcPr>
          <w:p w14:paraId="15E1845D" w14:textId="77777777" w:rsidR="002056EB" w:rsidRPr="00150905" w:rsidRDefault="002056EB" w:rsidP="00D631F7">
            <w:pPr>
              <w:rPr>
                <w:color w:val="000000" w:themeColor="text1"/>
              </w:rPr>
            </w:pPr>
          </w:p>
        </w:tc>
      </w:tr>
      <w:tr w:rsidR="002056EB" w:rsidRPr="00150905" w14:paraId="3BDB5B65" w14:textId="77777777" w:rsidTr="00D631F7">
        <w:tc>
          <w:tcPr>
            <w:tcW w:w="3078" w:type="dxa"/>
          </w:tcPr>
          <w:p w14:paraId="1271C062" w14:textId="77777777" w:rsidR="002056EB" w:rsidRPr="00150905" w:rsidRDefault="002056EB" w:rsidP="00D631F7">
            <w:pPr>
              <w:rPr>
                <w:color w:val="000000" w:themeColor="text1"/>
              </w:rPr>
            </w:pPr>
          </w:p>
        </w:tc>
        <w:tc>
          <w:tcPr>
            <w:tcW w:w="7578" w:type="dxa"/>
            <w:gridSpan w:val="2"/>
          </w:tcPr>
          <w:p w14:paraId="30EE2A59" w14:textId="77777777" w:rsidR="002056EB" w:rsidRPr="00150905" w:rsidRDefault="002056EB" w:rsidP="00D631F7">
            <w:pPr>
              <w:rPr>
                <w:color w:val="000000" w:themeColor="text1"/>
              </w:rPr>
            </w:pPr>
          </w:p>
        </w:tc>
      </w:tr>
      <w:tr w:rsidR="002056EB" w:rsidRPr="00150905" w14:paraId="324D98D2" w14:textId="77777777" w:rsidTr="00D631F7">
        <w:tc>
          <w:tcPr>
            <w:tcW w:w="3078" w:type="dxa"/>
          </w:tcPr>
          <w:p w14:paraId="694DFAF8" w14:textId="77777777" w:rsidR="002056EB" w:rsidRPr="00150905" w:rsidRDefault="002056EB" w:rsidP="00D631F7">
            <w:pPr>
              <w:rPr>
                <w:color w:val="000000" w:themeColor="text1"/>
              </w:rPr>
            </w:pPr>
          </w:p>
        </w:tc>
        <w:tc>
          <w:tcPr>
            <w:tcW w:w="7578" w:type="dxa"/>
            <w:gridSpan w:val="2"/>
          </w:tcPr>
          <w:p w14:paraId="6FA1EEA8" w14:textId="77777777" w:rsidR="002056EB" w:rsidRPr="00150905" w:rsidRDefault="002056EB" w:rsidP="00D631F7">
            <w:pPr>
              <w:rPr>
                <w:color w:val="000000" w:themeColor="text1"/>
              </w:rPr>
            </w:pPr>
          </w:p>
        </w:tc>
      </w:tr>
      <w:tr w:rsidR="002056EB" w:rsidRPr="00150905" w14:paraId="093CBF97" w14:textId="77777777" w:rsidTr="00D631F7">
        <w:tc>
          <w:tcPr>
            <w:tcW w:w="3078" w:type="dxa"/>
            <w:tcBorders>
              <w:bottom w:val="single" w:sz="4" w:space="0" w:color="000000" w:themeColor="text1"/>
            </w:tcBorders>
          </w:tcPr>
          <w:p w14:paraId="65EC7871" w14:textId="77777777" w:rsidR="002056EB" w:rsidRPr="00150905" w:rsidRDefault="002056EB" w:rsidP="00D631F7">
            <w:pPr>
              <w:rPr>
                <w:color w:val="000000" w:themeColor="text1"/>
              </w:rPr>
            </w:pPr>
          </w:p>
        </w:tc>
        <w:tc>
          <w:tcPr>
            <w:tcW w:w="7578" w:type="dxa"/>
            <w:gridSpan w:val="2"/>
            <w:tcBorders>
              <w:bottom w:val="single" w:sz="4" w:space="0" w:color="000000" w:themeColor="text1"/>
            </w:tcBorders>
          </w:tcPr>
          <w:p w14:paraId="3BD5842E" w14:textId="77777777" w:rsidR="002056EB" w:rsidRPr="00150905" w:rsidRDefault="002056EB" w:rsidP="00D631F7">
            <w:pPr>
              <w:rPr>
                <w:color w:val="000000" w:themeColor="text1"/>
              </w:rPr>
            </w:pPr>
          </w:p>
        </w:tc>
      </w:tr>
      <w:tr w:rsidR="002056EB" w:rsidRPr="00150905" w14:paraId="525DCF8E" w14:textId="77777777" w:rsidTr="00D631F7">
        <w:tc>
          <w:tcPr>
            <w:tcW w:w="10656" w:type="dxa"/>
            <w:gridSpan w:val="3"/>
            <w:tcBorders>
              <w:top w:val="single" w:sz="4" w:space="0" w:color="000000" w:themeColor="text1"/>
              <w:bottom w:val="dotted" w:sz="4" w:space="0" w:color="auto"/>
            </w:tcBorders>
          </w:tcPr>
          <w:p w14:paraId="7A8EC663" w14:textId="77777777" w:rsidR="002056EB" w:rsidRPr="00150905" w:rsidRDefault="002056EB" w:rsidP="00D631F7">
            <w:pPr>
              <w:rPr>
                <w:color w:val="000000" w:themeColor="text1"/>
              </w:rPr>
            </w:pPr>
            <w:r w:rsidRPr="00150905">
              <w:rPr>
                <w:color w:val="000000" w:themeColor="text1"/>
              </w:rPr>
              <w:t xml:space="preserve">Summary: </w:t>
            </w:r>
          </w:p>
        </w:tc>
      </w:tr>
      <w:tr w:rsidR="002056EB" w:rsidRPr="00150905" w14:paraId="682E10E3" w14:textId="77777777" w:rsidTr="00D631F7">
        <w:tc>
          <w:tcPr>
            <w:tcW w:w="10656" w:type="dxa"/>
            <w:gridSpan w:val="3"/>
            <w:tcBorders>
              <w:top w:val="dotted" w:sz="4" w:space="0" w:color="auto"/>
            </w:tcBorders>
          </w:tcPr>
          <w:p w14:paraId="73F063B5" w14:textId="77777777" w:rsidR="002056EB" w:rsidRPr="00150905" w:rsidRDefault="002056EB" w:rsidP="00D631F7">
            <w:pPr>
              <w:rPr>
                <w:color w:val="000000" w:themeColor="text1"/>
              </w:rPr>
            </w:pPr>
          </w:p>
        </w:tc>
      </w:tr>
      <w:tr w:rsidR="002056EB" w:rsidRPr="00150905" w14:paraId="2E80B2D6" w14:textId="77777777" w:rsidTr="00D631F7">
        <w:tc>
          <w:tcPr>
            <w:tcW w:w="10656" w:type="dxa"/>
            <w:gridSpan w:val="3"/>
          </w:tcPr>
          <w:p w14:paraId="4A4AB14D" w14:textId="77777777" w:rsidR="002056EB" w:rsidRPr="00150905" w:rsidRDefault="002056EB" w:rsidP="00D631F7">
            <w:pPr>
              <w:rPr>
                <w:color w:val="000000" w:themeColor="text1"/>
              </w:rPr>
            </w:pPr>
          </w:p>
        </w:tc>
      </w:tr>
      <w:tr w:rsidR="002056EB" w:rsidRPr="00150905" w14:paraId="78061B3B" w14:textId="77777777" w:rsidTr="00D631F7">
        <w:tc>
          <w:tcPr>
            <w:tcW w:w="10656" w:type="dxa"/>
            <w:gridSpan w:val="3"/>
          </w:tcPr>
          <w:p w14:paraId="1A5989BF" w14:textId="77777777" w:rsidR="002056EB" w:rsidRPr="00150905" w:rsidRDefault="002056EB" w:rsidP="00D631F7">
            <w:pPr>
              <w:rPr>
                <w:color w:val="000000" w:themeColor="text1"/>
              </w:rPr>
            </w:pPr>
          </w:p>
        </w:tc>
      </w:tr>
      <w:tr w:rsidR="002056EB" w:rsidRPr="00150905" w14:paraId="137F0F8D" w14:textId="77777777" w:rsidTr="00D631F7">
        <w:tc>
          <w:tcPr>
            <w:tcW w:w="10656" w:type="dxa"/>
            <w:gridSpan w:val="3"/>
          </w:tcPr>
          <w:p w14:paraId="1D4FA524" w14:textId="77777777" w:rsidR="002056EB" w:rsidRPr="00150905" w:rsidRDefault="002056EB" w:rsidP="00D631F7">
            <w:pPr>
              <w:rPr>
                <w:color w:val="000000" w:themeColor="text1"/>
              </w:rPr>
            </w:pPr>
          </w:p>
        </w:tc>
      </w:tr>
      <w:tr w:rsidR="002056EB" w:rsidRPr="00150905" w14:paraId="4B93FA9E" w14:textId="77777777" w:rsidTr="00D631F7">
        <w:tc>
          <w:tcPr>
            <w:tcW w:w="10656" w:type="dxa"/>
            <w:gridSpan w:val="3"/>
          </w:tcPr>
          <w:p w14:paraId="0C8453EA" w14:textId="77777777" w:rsidR="002056EB" w:rsidRPr="00150905" w:rsidRDefault="002056EB" w:rsidP="00D631F7">
            <w:pPr>
              <w:rPr>
                <w:color w:val="000000" w:themeColor="text1"/>
              </w:rPr>
            </w:pPr>
          </w:p>
        </w:tc>
      </w:tr>
      <w:tr w:rsidR="002056EB" w:rsidRPr="00150905" w14:paraId="02E68B27" w14:textId="77777777" w:rsidTr="00D631F7">
        <w:tc>
          <w:tcPr>
            <w:tcW w:w="10656" w:type="dxa"/>
            <w:gridSpan w:val="3"/>
          </w:tcPr>
          <w:p w14:paraId="07026B99" w14:textId="77777777" w:rsidR="002056EB" w:rsidRPr="00150905" w:rsidRDefault="002056EB" w:rsidP="00D631F7">
            <w:pPr>
              <w:rPr>
                <w:color w:val="000000" w:themeColor="text1"/>
              </w:rPr>
            </w:pPr>
          </w:p>
        </w:tc>
      </w:tr>
      <w:tr w:rsidR="002056EB" w:rsidRPr="00150905" w14:paraId="60406378" w14:textId="77777777" w:rsidTr="00D631F7">
        <w:tc>
          <w:tcPr>
            <w:tcW w:w="10656" w:type="dxa"/>
            <w:gridSpan w:val="3"/>
          </w:tcPr>
          <w:p w14:paraId="6174FDFB" w14:textId="77777777" w:rsidR="002056EB" w:rsidRPr="00150905" w:rsidRDefault="002056EB" w:rsidP="00D631F7">
            <w:pPr>
              <w:rPr>
                <w:color w:val="000000" w:themeColor="text1"/>
              </w:rPr>
            </w:pPr>
          </w:p>
        </w:tc>
      </w:tr>
    </w:tbl>
    <w:p w14:paraId="2134E8E8" w14:textId="77777777" w:rsidR="00A808FC" w:rsidRDefault="00A808FC"/>
    <w:sectPr w:rsidR="00A808FC" w:rsidSect="001A56FA">
      <w:pgSz w:w="12240" w:h="15840" w:code="1"/>
      <w:pgMar w:top="720" w:right="720" w:bottom="720" w:left="720" w:header="720" w:footer="720" w:gutter="36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B7647"/>
    <w:multiLevelType w:val="multilevel"/>
    <w:tmpl w:val="8EF4C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3340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wNDQ2MzA1MTU1sbBQ0lEKTi0uzszPAykwrAUAjvQWQCwAAAA="/>
  </w:docVars>
  <w:rsids>
    <w:rsidRoot w:val="00F70F4D"/>
    <w:rsid w:val="0008533C"/>
    <w:rsid w:val="001A197F"/>
    <w:rsid w:val="001A56FA"/>
    <w:rsid w:val="002056EB"/>
    <w:rsid w:val="00251436"/>
    <w:rsid w:val="00251DBC"/>
    <w:rsid w:val="002E155C"/>
    <w:rsid w:val="004C09E4"/>
    <w:rsid w:val="004D3E05"/>
    <w:rsid w:val="00505FC8"/>
    <w:rsid w:val="005275E1"/>
    <w:rsid w:val="00A5368E"/>
    <w:rsid w:val="00A808FC"/>
    <w:rsid w:val="00A85D0B"/>
    <w:rsid w:val="00B64E0C"/>
    <w:rsid w:val="00C96534"/>
    <w:rsid w:val="00CF24B4"/>
    <w:rsid w:val="00D67796"/>
    <w:rsid w:val="00D948D9"/>
    <w:rsid w:val="00F17ABF"/>
    <w:rsid w:val="00F70F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FFED2"/>
  <w15:docId w15:val="{945E943C-FB87-4704-9EDB-E9E0A99D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4D"/>
    <w:rPr>
      <w:rFonts w:eastAsia="Times New Roman" w:cs="Times New Roman"/>
      <w:szCs w:val="24"/>
    </w:rPr>
  </w:style>
  <w:style w:type="paragraph" w:styleId="Heading2">
    <w:name w:val="heading 2"/>
    <w:basedOn w:val="Normal"/>
    <w:next w:val="Normal"/>
    <w:link w:val="Heading2Char"/>
    <w:uiPriority w:val="9"/>
    <w:unhideWhenUsed/>
    <w:qFormat/>
    <w:rsid w:val="00F70F4D"/>
    <w:pPr>
      <w:keepNext/>
      <w:keepLines/>
      <w:spacing w:after="120"/>
      <w:outlineLvl w:val="1"/>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0F4D"/>
    <w:rPr>
      <w:rFonts w:eastAsiaTheme="majorEastAsia" w:cs="Times New Roman"/>
      <w:b/>
      <w:bCs/>
      <w:szCs w:val="24"/>
    </w:rPr>
  </w:style>
  <w:style w:type="table" w:styleId="TableGrid">
    <w:name w:val="Table Grid"/>
    <w:basedOn w:val="TableNormal"/>
    <w:uiPriority w:val="59"/>
    <w:rsid w:val="00F70F4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14459">
      <w:bodyDiv w:val="1"/>
      <w:marLeft w:val="0"/>
      <w:marRight w:val="0"/>
      <w:marTop w:val="0"/>
      <w:marBottom w:val="0"/>
      <w:divBdr>
        <w:top w:val="none" w:sz="0" w:space="0" w:color="auto"/>
        <w:left w:val="none" w:sz="0" w:space="0" w:color="auto"/>
        <w:bottom w:val="none" w:sz="0" w:space="0" w:color="auto"/>
        <w:right w:val="none" w:sz="0" w:space="0" w:color="auto"/>
      </w:divBdr>
    </w:div>
    <w:div w:id="502093383">
      <w:bodyDiv w:val="1"/>
      <w:marLeft w:val="0"/>
      <w:marRight w:val="0"/>
      <w:marTop w:val="0"/>
      <w:marBottom w:val="0"/>
      <w:divBdr>
        <w:top w:val="none" w:sz="0" w:space="0" w:color="auto"/>
        <w:left w:val="none" w:sz="0" w:space="0" w:color="auto"/>
        <w:bottom w:val="none" w:sz="0" w:space="0" w:color="auto"/>
        <w:right w:val="none" w:sz="0" w:space="0" w:color="auto"/>
      </w:divBdr>
    </w:div>
    <w:div w:id="719404698">
      <w:bodyDiv w:val="1"/>
      <w:marLeft w:val="0"/>
      <w:marRight w:val="0"/>
      <w:marTop w:val="0"/>
      <w:marBottom w:val="0"/>
      <w:divBdr>
        <w:top w:val="none" w:sz="0" w:space="0" w:color="auto"/>
        <w:left w:val="none" w:sz="0" w:space="0" w:color="auto"/>
        <w:bottom w:val="none" w:sz="0" w:space="0" w:color="auto"/>
        <w:right w:val="none" w:sz="0" w:space="0" w:color="auto"/>
      </w:divBdr>
    </w:div>
    <w:div w:id="1340154782">
      <w:bodyDiv w:val="1"/>
      <w:marLeft w:val="0"/>
      <w:marRight w:val="0"/>
      <w:marTop w:val="0"/>
      <w:marBottom w:val="0"/>
      <w:divBdr>
        <w:top w:val="none" w:sz="0" w:space="0" w:color="auto"/>
        <w:left w:val="none" w:sz="0" w:space="0" w:color="auto"/>
        <w:bottom w:val="none" w:sz="0" w:space="0" w:color="auto"/>
        <w:right w:val="none" w:sz="0" w:space="0" w:color="auto"/>
      </w:divBdr>
    </w:div>
    <w:div w:id="1464617026">
      <w:bodyDiv w:val="1"/>
      <w:marLeft w:val="0"/>
      <w:marRight w:val="0"/>
      <w:marTop w:val="0"/>
      <w:marBottom w:val="0"/>
      <w:divBdr>
        <w:top w:val="none" w:sz="0" w:space="0" w:color="auto"/>
        <w:left w:val="none" w:sz="0" w:space="0" w:color="auto"/>
        <w:bottom w:val="none" w:sz="0" w:space="0" w:color="auto"/>
        <w:right w:val="none" w:sz="0" w:space="0" w:color="auto"/>
      </w:divBdr>
    </w:div>
    <w:div w:id="1650131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78</Words>
  <Characters>158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urray School District</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ood</dc:creator>
  <cp:lastModifiedBy>Paskalev, Petar (232725)</cp:lastModifiedBy>
  <cp:revision>4</cp:revision>
  <cp:lastPrinted>2015-01-09T23:03:00Z</cp:lastPrinted>
  <dcterms:created xsi:type="dcterms:W3CDTF">2024-03-16T19:37:00Z</dcterms:created>
  <dcterms:modified xsi:type="dcterms:W3CDTF">2024-04-01T17:00:00Z</dcterms:modified>
</cp:coreProperties>
</file>